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135" w:type="dxa"/>
        <w:tblInd w:w="-246" w:type="dxa"/>
        <w:shd w:val="clear" w:color="auto" w:fill="7030A0"/>
        <w:tblLook w:val="04A0" w:firstRow="1" w:lastRow="0" w:firstColumn="1" w:lastColumn="0" w:noHBand="0" w:noVBand="1"/>
      </w:tblPr>
      <w:tblGrid>
        <w:gridCol w:w="2691"/>
        <w:gridCol w:w="3969"/>
        <w:gridCol w:w="1843"/>
        <w:gridCol w:w="1632"/>
      </w:tblGrid>
      <w:tr w:rsidR="00DA7E31" w:rsidRPr="00032A59" w14:paraId="24520F1E" w14:textId="77777777" w:rsidTr="00DA7E31">
        <w:trPr>
          <w:trHeight w:val="483"/>
        </w:trPr>
        <w:tc>
          <w:tcPr>
            <w:tcW w:w="10135" w:type="dxa"/>
            <w:gridSpan w:val="4"/>
            <w:shd w:val="clear" w:color="auto" w:fill="7030A0"/>
            <w:vAlign w:val="center"/>
          </w:tcPr>
          <w:p w14:paraId="445FA537" w14:textId="77777777" w:rsidR="00DA7E31" w:rsidRPr="00032A59" w:rsidRDefault="00DA7E31" w:rsidP="009B4F6E">
            <w:pPr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Qualification details</w:t>
            </w:r>
          </w:p>
        </w:tc>
      </w:tr>
      <w:tr w:rsidR="00DA7E31" w:rsidRPr="00032A59" w14:paraId="54CBC8CF" w14:textId="77777777" w:rsidTr="00DA7E31">
        <w:trPr>
          <w:trHeight w:val="483"/>
        </w:trPr>
        <w:tc>
          <w:tcPr>
            <w:tcW w:w="2691" w:type="dxa"/>
            <w:shd w:val="clear" w:color="auto" w:fill="7030A0"/>
            <w:vAlign w:val="center"/>
          </w:tcPr>
          <w:p w14:paraId="7B1AA718" w14:textId="77777777" w:rsidR="00DA7E31" w:rsidRPr="00032A59" w:rsidRDefault="00DA7E31" w:rsidP="009B4F6E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Training Package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C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ode and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Ti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tle:</w:t>
            </w:r>
          </w:p>
        </w:tc>
        <w:tc>
          <w:tcPr>
            <w:tcW w:w="7444" w:type="dxa"/>
            <w:gridSpan w:val="3"/>
            <w:shd w:val="clear" w:color="auto" w:fill="auto"/>
            <w:vAlign w:val="center"/>
          </w:tcPr>
          <w:p w14:paraId="48894292" w14:textId="77777777" w:rsidR="00DA7E31" w:rsidRPr="00B111A9" w:rsidRDefault="00DA7E31" w:rsidP="009B4F6E">
            <w:pPr>
              <w:rPr>
                <w:rFonts w:ascii="Tahoma" w:hAnsi="Tahoma" w:cs="Tahoma"/>
                <w:b/>
                <w:bCs/>
                <w:color w:val="4472C4" w:themeColor="accent1"/>
                <w:sz w:val="20"/>
              </w:rPr>
            </w:pPr>
            <w:r w:rsidRPr="008E6AB7">
              <w:rPr>
                <w:rFonts w:ascii="Tahoma" w:hAnsi="Tahoma" w:cs="Tahoma"/>
                <w:b/>
                <w:bCs/>
                <w:sz w:val="20"/>
                <w:lang w:eastAsia="en-AU"/>
              </w:rPr>
              <w:t>ICT - Information and Communications Technology (Release 7.0)</w:t>
            </w:r>
          </w:p>
        </w:tc>
      </w:tr>
      <w:tr w:rsidR="00115E09" w:rsidRPr="00032A59" w14:paraId="42F72A6B" w14:textId="77777777" w:rsidTr="00DA7E31">
        <w:trPr>
          <w:trHeight w:val="629"/>
        </w:trPr>
        <w:tc>
          <w:tcPr>
            <w:tcW w:w="2691" w:type="dxa"/>
            <w:shd w:val="clear" w:color="auto" w:fill="7030A0"/>
            <w:vAlign w:val="center"/>
          </w:tcPr>
          <w:p w14:paraId="28E38B03" w14:textId="690877AC" w:rsidR="00115E09" w:rsidRPr="00032A59" w:rsidRDefault="00115E09" w:rsidP="009B4F6E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Qualification National Code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and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 Title: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3C58B573" w14:textId="3A696B60" w:rsidR="00115E09" w:rsidRPr="00B111A9" w:rsidRDefault="00115E09" w:rsidP="009B4F6E">
            <w:pPr>
              <w:rPr>
                <w:rFonts w:ascii="Tahoma" w:hAnsi="Tahoma" w:cs="Tahoma"/>
                <w:bCs/>
                <w:color w:val="4472C4" w:themeColor="accent1"/>
                <w:sz w:val="20"/>
              </w:rPr>
            </w:pPr>
            <w:r w:rsidRPr="008E6AB7">
              <w:rPr>
                <w:rFonts w:ascii="Tahoma" w:hAnsi="Tahoma" w:cs="Tahoma"/>
                <w:bCs/>
                <w:sz w:val="20"/>
              </w:rPr>
              <w:t>ICT40120 Certificate IV in Information Technology (</w:t>
            </w:r>
            <w:r>
              <w:rPr>
                <w:rFonts w:ascii="Tahoma" w:hAnsi="Tahoma" w:cs="Tahoma"/>
                <w:bCs/>
                <w:sz w:val="20"/>
              </w:rPr>
              <w:t>Gaming Development</w:t>
            </w:r>
            <w:r w:rsidRPr="008E6AB7">
              <w:rPr>
                <w:rFonts w:ascii="Tahoma" w:hAnsi="Tahoma" w:cs="Tahoma"/>
                <w:bCs/>
                <w:sz w:val="20"/>
              </w:rPr>
              <w:t>)</w:t>
            </w:r>
          </w:p>
        </w:tc>
        <w:tc>
          <w:tcPr>
            <w:tcW w:w="1843" w:type="dxa"/>
            <w:shd w:val="clear" w:color="auto" w:fill="7030A0"/>
            <w:vAlign w:val="center"/>
          </w:tcPr>
          <w:p w14:paraId="3235E1EF" w14:textId="0676991C" w:rsidR="00115E09" w:rsidRPr="00032A59" w:rsidRDefault="00115E09" w:rsidP="009B4F6E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color w:val="FFFFFF"/>
                <w:sz w:val="20"/>
                <w:lang w:eastAsia="en-AU"/>
              </w:rPr>
              <w:t>State code:</w:t>
            </w:r>
          </w:p>
        </w:tc>
        <w:tc>
          <w:tcPr>
            <w:tcW w:w="1632" w:type="dxa"/>
            <w:shd w:val="clear" w:color="auto" w:fill="auto"/>
            <w:vAlign w:val="center"/>
          </w:tcPr>
          <w:p w14:paraId="5829498A" w14:textId="3D4E2D79" w:rsidR="00115E09" w:rsidRPr="00032A59" w:rsidRDefault="00115E09" w:rsidP="009B4F6E">
            <w:pPr>
              <w:rPr>
                <w:rFonts w:ascii="Tahoma" w:hAnsi="Tahoma" w:cs="Tahoma"/>
                <w:bCs/>
                <w:sz w:val="20"/>
              </w:rPr>
            </w:pPr>
            <w:r>
              <w:rPr>
                <w:rFonts w:ascii="Tahoma" w:hAnsi="Tahoma" w:cs="Tahoma"/>
                <w:bCs/>
                <w:sz w:val="20"/>
              </w:rPr>
              <w:t>BFF9</w:t>
            </w:r>
          </w:p>
        </w:tc>
      </w:tr>
    </w:tbl>
    <w:p w14:paraId="67CD270A" w14:textId="77777777" w:rsidR="00DA7E31" w:rsidRPr="00032A59" w:rsidRDefault="00DA7E31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3969"/>
        <w:gridCol w:w="1843"/>
        <w:gridCol w:w="1843"/>
      </w:tblGrid>
      <w:tr w:rsidR="00B111A9" w:rsidRPr="00032A59" w14:paraId="6EFCB736" w14:textId="77777777" w:rsidTr="0038685C">
        <w:trPr>
          <w:cantSplit/>
          <w:trHeight w:val="483"/>
        </w:trPr>
        <w:tc>
          <w:tcPr>
            <w:tcW w:w="2552" w:type="dxa"/>
            <w:shd w:val="clear" w:color="auto" w:fill="8547AD"/>
            <w:vAlign w:val="center"/>
          </w:tcPr>
          <w:p w14:paraId="51A1BF89" w14:textId="77777777" w:rsidR="00B111A9" w:rsidRPr="00032A59" w:rsidRDefault="00B111A9" w:rsidP="0038685C">
            <w:pPr>
              <w:keepNext/>
              <w:widowControl/>
              <w:ind w:left="-250" w:firstLine="250"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Assessment Title</w:t>
            </w:r>
          </w:p>
        </w:tc>
        <w:tc>
          <w:tcPr>
            <w:tcW w:w="7655" w:type="dxa"/>
            <w:gridSpan w:val="3"/>
            <w:vAlign w:val="center"/>
          </w:tcPr>
          <w:p w14:paraId="453DCD60" w14:textId="51B54E9F" w:rsidR="00B111A9" w:rsidRPr="00B86340" w:rsidRDefault="008E6AB7" w:rsidP="00990709">
            <w:pPr>
              <w:spacing w:before="120" w:after="120"/>
              <w:rPr>
                <w:rFonts w:ascii="Tahoma" w:hAnsi="Tahoma" w:cs="Tahoma"/>
                <w:b/>
                <w:bCs/>
                <w:sz w:val="20"/>
              </w:rPr>
            </w:pPr>
            <w:r w:rsidRPr="00990709">
              <w:rPr>
                <w:rFonts w:ascii="Tahoma" w:hAnsi="Tahoma" w:cs="Tahoma"/>
                <w:b/>
                <w:bCs/>
                <w:sz w:val="20"/>
              </w:rPr>
              <w:t>AT</w:t>
            </w:r>
            <w:r w:rsidR="00C0339F" w:rsidRPr="00990709">
              <w:rPr>
                <w:rFonts w:ascii="Tahoma" w:hAnsi="Tahoma" w:cs="Tahoma"/>
                <w:b/>
                <w:bCs/>
                <w:sz w:val="20"/>
              </w:rPr>
              <w:t>0</w:t>
            </w:r>
            <w:r w:rsidR="00990709" w:rsidRPr="00990709">
              <w:rPr>
                <w:rFonts w:ascii="Tahoma" w:hAnsi="Tahoma" w:cs="Tahoma"/>
                <w:b/>
                <w:bCs/>
                <w:sz w:val="20"/>
              </w:rPr>
              <w:t>4</w:t>
            </w:r>
            <w:r w:rsidR="00C0339F" w:rsidRPr="00990709">
              <w:rPr>
                <w:rFonts w:ascii="Tahoma" w:hAnsi="Tahoma" w:cs="Tahoma"/>
                <w:b/>
                <w:bCs/>
                <w:sz w:val="20"/>
              </w:rPr>
              <w:t xml:space="preserve"> </w:t>
            </w:r>
            <w:r w:rsidR="00990709">
              <w:rPr>
                <w:rFonts w:ascii="Tahoma" w:hAnsi="Tahoma" w:cs="Tahoma"/>
                <w:b/>
                <w:bCs/>
                <w:sz w:val="20"/>
              </w:rPr>
              <w:t>Knowledge Questions</w:t>
            </w:r>
            <w:r w:rsidR="00023027">
              <w:rPr>
                <w:rFonts w:ascii="Tahoma" w:hAnsi="Tahoma" w:cs="Tahoma"/>
                <w:b/>
                <w:bCs/>
                <w:sz w:val="20"/>
              </w:rPr>
              <w:t xml:space="preserve"> (Part 3)</w:t>
            </w:r>
          </w:p>
        </w:tc>
      </w:tr>
      <w:tr w:rsidR="00492C16" w:rsidRPr="00032A59" w14:paraId="0AE4C40D" w14:textId="77777777" w:rsidTr="00492C16">
        <w:trPr>
          <w:cantSplit/>
          <w:trHeight w:val="201"/>
        </w:trPr>
        <w:tc>
          <w:tcPr>
            <w:tcW w:w="2552" w:type="dxa"/>
            <w:vMerge w:val="restart"/>
            <w:shd w:val="clear" w:color="auto" w:fill="8547AD"/>
            <w:vAlign w:val="center"/>
          </w:tcPr>
          <w:p w14:paraId="700D7C90" w14:textId="77777777" w:rsidR="00492C16" w:rsidRPr="00032A59" w:rsidRDefault="00492C16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Unit National Code &amp; Title</w:t>
            </w:r>
          </w:p>
        </w:tc>
        <w:tc>
          <w:tcPr>
            <w:tcW w:w="7655" w:type="dxa"/>
            <w:gridSpan w:val="3"/>
            <w:vAlign w:val="center"/>
          </w:tcPr>
          <w:p w14:paraId="50709A85" w14:textId="0AA73AF6" w:rsidR="00492C16" w:rsidRPr="00B86340" w:rsidRDefault="002E3637" w:rsidP="00492C16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>
              <w:rPr>
                <w:rFonts w:ascii="Tahoma" w:hAnsi="Tahoma" w:cs="Tahoma"/>
                <w:sz w:val="20"/>
                <w:szCs w:val="18"/>
              </w:rPr>
              <w:t xml:space="preserve">ICTGAM423 </w:t>
            </w:r>
            <w:r w:rsidRPr="002E3637">
              <w:rPr>
                <w:rFonts w:ascii="Tahoma" w:hAnsi="Tahoma" w:cs="Tahoma"/>
                <w:sz w:val="20"/>
                <w:szCs w:val="18"/>
              </w:rPr>
              <w:t>Apply artificial intelligence in game development (Release 1)</w:t>
            </w:r>
          </w:p>
        </w:tc>
      </w:tr>
      <w:tr w:rsidR="002E3637" w:rsidRPr="00032A59" w14:paraId="031D0111" w14:textId="77777777" w:rsidTr="00492C16">
        <w:trPr>
          <w:cantSplit/>
          <w:trHeight w:val="201"/>
        </w:trPr>
        <w:tc>
          <w:tcPr>
            <w:tcW w:w="2552" w:type="dxa"/>
            <w:vMerge/>
            <w:shd w:val="clear" w:color="auto" w:fill="8547AD"/>
            <w:vAlign w:val="center"/>
          </w:tcPr>
          <w:p w14:paraId="5C81DEF6" w14:textId="77777777" w:rsidR="002E3637" w:rsidRPr="00032A59" w:rsidRDefault="002E3637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</w:p>
        </w:tc>
        <w:tc>
          <w:tcPr>
            <w:tcW w:w="7655" w:type="dxa"/>
            <w:gridSpan w:val="3"/>
            <w:vAlign w:val="center"/>
          </w:tcPr>
          <w:p w14:paraId="7D53637F" w14:textId="12DC1DAD" w:rsidR="002E3637" w:rsidRDefault="002E3637" w:rsidP="00492C16">
            <w:pPr>
              <w:widowControl/>
              <w:rPr>
                <w:rFonts w:ascii="Tahoma" w:hAnsi="Tahoma" w:cs="Tahoma"/>
                <w:sz w:val="20"/>
                <w:szCs w:val="18"/>
              </w:rPr>
            </w:pPr>
            <w:r>
              <w:rPr>
                <w:rFonts w:ascii="Tahoma" w:hAnsi="Tahoma" w:cs="Tahoma"/>
                <w:sz w:val="20"/>
                <w:szCs w:val="18"/>
              </w:rPr>
              <w:t xml:space="preserve">ICTGAM427 </w:t>
            </w:r>
            <w:r w:rsidRPr="002E3637">
              <w:rPr>
                <w:rFonts w:ascii="Tahoma" w:hAnsi="Tahoma" w:cs="Tahoma"/>
                <w:sz w:val="20"/>
                <w:szCs w:val="18"/>
              </w:rPr>
              <w:t>Use 3-D software interface and toolsets (Release 1)</w:t>
            </w:r>
          </w:p>
        </w:tc>
      </w:tr>
      <w:tr w:rsidR="00492C16" w:rsidRPr="00032A59" w14:paraId="4FF39BE8" w14:textId="77777777" w:rsidTr="00B40276">
        <w:trPr>
          <w:cantSplit/>
          <w:trHeight w:val="200"/>
        </w:trPr>
        <w:tc>
          <w:tcPr>
            <w:tcW w:w="2552" w:type="dxa"/>
            <w:vMerge/>
            <w:shd w:val="clear" w:color="auto" w:fill="8547AD"/>
            <w:vAlign w:val="center"/>
          </w:tcPr>
          <w:p w14:paraId="2319409D" w14:textId="77777777" w:rsidR="00492C16" w:rsidRPr="00032A59" w:rsidRDefault="00492C16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</w:p>
        </w:tc>
        <w:tc>
          <w:tcPr>
            <w:tcW w:w="7655" w:type="dxa"/>
            <w:gridSpan w:val="3"/>
            <w:vAlign w:val="center"/>
          </w:tcPr>
          <w:p w14:paraId="1AD09BBF" w14:textId="7D983137" w:rsidR="00492C16" w:rsidRPr="00EB75A5" w:rsidRDefault="002E3637" w:rsidP="0038685C">
            <w:pPr>
              <w:widowControl/>
              <w:rPr>
                <w:rFonts w:ascii="Tahoma" w:hAnsi="Tahoma" w:cs="Tahoma"/>
                <w:sz w:val="20"/>
                <w:szCs w:val="18"/>
              </w:rPr>
            </w:pPr>
            <w:r>
              <w:rPr>
                <w:rFonts w:ascii="Tahoma" w:hAnsi="Tahoma" w:cs="Tahoma"/>
                <w:sz w:val="20"/>
                <w:szCs w:val="18"/>
              </w:rPr>
              <w:t xml:space="preserve">ICTGAM430 </w:t>
            </w:r>
            <w:r w:rsidRPr="002E3637">
              <w:rPr>
                <w:rFonts w:ascii="Tahoma" w:hAnsi="Tahoma" w:cs="Tahoma"/>
                <w:sz w:val="20"/>
                <w:szCs w:val="18"/>
              </w:rPr>
              <w:t>Design interactive media (Release 1)</w:t>
            </w:r>
          </w:p>
        </w:tc>
      </w:tr>
      <w:tr w:rsidR="00B111A9" w:rsidRPr="00032A59" w14:paraId="0967F862" w14:textId="77777777" w:rsidTr="00A467BF">
        <w:trPr>
          <w:trHeight w:val="554"/>
        </w:trPr>
        <w:tc>
          <w:tcPr>
            <w:tcW w:w="2552" w:type="dxa"/>
            <w:shd w:val="clear" w:color="auto" w:fill="8547AD"/>
            <w:vAlign w:val="center"/>
          </w:tcPr>
          <w:p w14:paraId="043AF49E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Date Due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64C6F4C3" w14:textId="1228139F" w:rsidR="00B111A9" w:rsidRPr="00D52C67" w:rsidRDefault="00D52C67" w:rsidP="00577165">
            <w:pPr>
              <w:widowControl/>
              <w:rPr>
                <w:rFonts w:ascii="Tahoma" w:hAnsi="Tahoma" w:cs="Tahoma"/>
                <w:b/>
                <w:iCs/>
                <w:snapToGrid/>
                <w:sz w:val="20"/>
              </w:rPr>
            </w:pPr>
            <w:r w:rsidRPr="004965C7">
              <w:rPr>
                <w:rFonts w:ascii="Tahoma" w:hAnsi="Tahoma" w:cs="Tahoma"/>
                <w:b/>
                <w:iCs/>
                <w:snapToGrid/>
                <w:sz w:val="20"/>
              </w:rPr>
              <w:t>Session</w:t>
            </w:r>
            <w:r w:rsidR="004965C7">
              <w:rPr>
                <w:rFonts w:ascii="Tahoma" w:hAnsi="Tahoma" w:cs="Tahoma"/>
                <w:b/>
                <w:iCs/>
                <w:snapToGrid/>
                <w:sz w:val="20"/>
              </w:rPr>
              <w:t xml:space="preserve"> 1</w:t>
            </w:r>
            <w:r w:rsidR="00577165">
              <w:rPr>
                <w:rFonts w:ascii="Tahoma" w:hAnsi="Tahoma" w:cs="Tahoma"/>
                <w:b/>
                <w:iCs/>
                <w:snapToGrid/>
                <w:sz w:val="20"/>
              </w:rPr>
              <w:t>7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3FA8D2DA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Date Received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AADD242" w14:textId="25A0B04C" w:rsidR="00B111A9" w:rsidRPr="00B111A9" w:rsidRDefault="00B111A9" w:rsidP="0038685C">
            <w:pPr>
              <w:widowControl/>
              <w:rPr>
                <w:rFonts w:ascii="Tahoma" w:hAnsi="Tahoma" w:cs="Tahoma"/>
                <w:b/>
                <w:bCs/>
                <w:i/>
                <w:iCs/>
                <w:snapToGrid/>
                <w:sz w:val="20"/>
              </w:rPr>
            </w:pPr>
          </w:p>
        </w:tc>
      </w:tr>
    </w:tbl>
    <w:p w14:paraId="74B0893C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3969"/>
        <w:gridCol w:w="1843"/>
        <w:gridCol w:w="1843"/>
      </w:tblGrid>
      <w:tr w:rsidR="00B111A9" w:rsidRPr="00032A59" w14:paraId="31844C0B" w14:textId="77777777" w:rsidTr="0038685C">
        <w:trPr>
          <w:trHeight w:val="554"/>
        </w:trPr>
        <w:tc>
          <w:tcPr>
            <w:tcW w:w="2552" w:type="dxa"/>
            <w:shd w:val="clear" w:color="auto" w:fill="8547AD"/>
            <w:vAlign w:val="center"/>
          </w:tcPr>
          <w:p w14:paraId="338DC77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Name</w:t>
            </w:r>
          </w:p>
        </w:tc>
        <w:tc>
          <w:tcPr>
            <w:tcW w:w="3969" w:type="dxa"/>
            <w:vAlign w:val="center"/>
          </w:tcPr>
          <w:p w14:paraId="612B20FC" w14:textId="41B35FB0" w:rsidR="00B111A9" w:rsidRPr="005122AF" w:rsidRDefault="005122AF" w:rsidP="005122AF">
            <w:pPr>
              <w:pStyle w:val="MyStyle"/>
            </w:pPr>
            <w:r>
              <w:t>Richard Pountney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4E9D592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ID</w:t>
            </w:r>
          </w:p>
        </w:tc>
        <w:tc>
          <w:tcPr>
            <w:tcW w:w="1843" w:type="dxa"/>
            <w:vAlign w:val="center"/>
          </w:tcPr>
          <w:p w14:paraId="057340A9" w14:textId="17591C95" w:rsidR="00B111A9" w:rsidRPr="00032A59" w:rsidRDefault="005122AF" w:rsidP="005122AF">
            <w:pPr>
              <w:pStyle w:val="MyStyle"/>
            </w:pPr>
            <w:r>
              <w:t>30007736</w:t>
            </w:r>
          </w:p>
        </w:tc>
      </w:tr>
      <w:tr w:rsidR="00B111A9" w:rsidRPr="00032A59" w14:paraId="26FF5E00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3B6601C3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Declaration</w:t>
            </w:r>
          </w:p>
        </w:tc>
        <w:tc>
          <w:tcPr>
            <w:tcW w:w="7655" w:type="dxa"/>
            <w:gridSpan w:val="3"/>
            <w:vAlign w:val="center"/>
          </w:tcPr>
          <w:p w14:paraId="535E5F6B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</w:rPr>
              <w:t>I declare that the evidence submitted is my own work:</w:t>
            </w:r>
          </w:p>
          <w:p w14:paraId="667F73F2" w14:textId="31CF6DF3" w:rsidR="00B111A9" w:rsidRPr="00032A59" w:rsidRDefault="005122AF" w:rsidP="005122AF">
            <w:pPr>
              <w:pStyle w:val="MeSigning"/>
            </w:pPr>
            <w:r>
              <w:t>RBP</w:t>
            </w:r>
          </w:p>
          <w:p w14:paraId="428FF038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</w:rPr>
              <w:t>…………………………………………..</w:t>
            </w:r>
          </w:p>
        </w:tc>
      </w:tr>
    </w:tbl>
    <w:p w14:paraId="2DC5EEAF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52"/>
        <w:gridCol w:w="1994"/>
        <w:gridCol w:w="1975"/>
        <w:gridCol w:w="1843"/>
        <w:gridCol w:w="1843"/>
      </w:tblGrid>
      <w:tr w:rsidR="00B111A9" w:rsidRPr="00032A59" w14:paraId="69DC745D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1D626A65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or Name</w:t>
            </w:r>
          </w:p>
        </w:tc>
        <w:tc>
          <w:tcPr>
            <w:tcW w:w="7655" w:type="dxa"/>
            <w:gridSpan w:val="4"/>
            <w:vAlign w:val="center"/>
          </w:tcPr>
          <w:p w14:paraId="63986EB8" w14:textId="21FCC534" w:rsidR="00B111A9" w:rsidRPr="00D52C67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sz w:val="28"/>
              </w:rPr>
            </w:pPr>
          </w:p>
        </w:tc>
      </w:tr>
      <w:tr w:rsidR="00B111A9" w:rsidRPr="00032A59" w14:paraId="6A9BD3A6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496906BA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ment Decision</w:t>
            </w:r>
          </w:p>
        </w:tc>
        <w:tc>
          <w:tcPr>
            <w:tcW w:w="3969" w:type="dxa"/>
            <w:gridSpan w:val="2"/>
            <w:vAlign w:val="center"/>
          </w:tcPr>
          <w:p w14:paraId="5D33D97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Cs/>
                <w:snapToGrid/>
                <w:szCs w:val="24"/>
              </w:rPr>
              <w:t xml:space="preserve">          </w:t>
            </w:r>
            <w:sdt>
              <w:sdtPr>
                <w:rPr>
                  <w:rFonts w:ascii="Tahoma" w:hAnsi="Tahoma" w:cs="Tahoma"/>
                  <w:bCs/>
                  <w:snapToGrid/>
                  <w:szCs w:val="24"/>
                </w:rPr>
                <w:id w:val="972942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2A59">
                  <w:rPr>
                    <w:rFonts w:ascii="Segoe UI Symbol" w:eastAsia="MS Gothic" w:hAnsi="Segoe UI Symbol" w:cs="Segoe UI Symbol"/>
                    <w:bCs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bCs/>
                <w:snapToGrid/>
                <w:sz w:val="20"/>
                <w:szCs w:val="22"/>
              </w:rPr>
              <w:t xml:space="preserve">    </w:t>
            </w:r>
            <w:r w:rsidRPr="00032A59">
              <w:rPr>
                <w:rFonts w:ascii="Tahoma" w:hAnsi="Tahoma" w:cs="Tahoma"/>
                <w:bCs/>
                <w:snapToGrid/>
                <w:sz w:val="20"/>
              </w:rPr>
              <w:t>Satisfactory</w:t>
            </w:r>
          </w:p>
        </w:tc>
        <w:tc>
          <w:tcPr>
            <w:tcW w:w="3686" w:type="dxa"/>
            <w:gridSpan w:val="2"/>
            <w:vAlign w:val="center"/>
          </w:tcPr>
          <w:p w14:paraId="292AD0D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Cs/>
                <w:snapToGrid/>
                <w:szCs w:val="24"/>
              </w:rPr>
              <w:t xml:space="preserve">   </w:t>
            </w:r>
            <w:sdt>
              <w:sdtPr>
                <w:rPr>
                  <w:rFonts w:ascii="Tahoma" w:hAnsi="Tahoma" w:cs="Tahoma"/>
                  <w:bCs/>
                  <w:snapToGrid/>
                  <w:szCs w:val="24"/>
                </w:rPr>
                <w:id w:val="68317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2A59">
                  <w:rPr>
                    <w:rFonts w:ascii="Segoe UI Symbol" w:eastAsia="MS Gothic" w:hAnsi="Segoe UI Symbol" w:cs="Segoe UI Symbol"/>
                    <w:bCs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bCs/>
                <w:snapToGrid/>
                <w:sz w:val="36"/>
              </w:rPr>
              <w:t xml:space="preserve">       </w:t>
            </w:r>
            <w:r w:rsidRPr="00032A59">
              <w:rPr>
                <w:rFonts w:ascii="Tahoma" w:hAnsi="Tahoma" w:cs="Tahoma"/>
                <w:bCs/>
                <w:snapToGrid/>
                <w:sz w:val="20"/>
              </w:rPr>
              <w:t>Not Yet Satisfactory</w:t>
            </w:r>
          </w:p>
        </w:tc>
      </w:tr>
      <w:tr w:rsidR="00B111A9" w:rsidRPr="00032A59" w14:paraId="6DFE5636" w14:textId="77777777" w:rsidTr="0038685C">
        <w:trPr>
          <w:cantSplit/>
          <w:trHeight w:val="898"/>
        </w:trPr>
        <w:tc>
          <w:tcPr>
            <w:tcW w:w="2552" w:type="dxa"/>
            <w:shd w:val="clear" w:color="auto" w:fill="8547AD"/>
            <w:vAlign w:val="center"/>
          </w:tcPr>
          <w:p w14:paraId="771382EF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or Signature</w:t>
            </w:r>
          </w:p>
        </w:tc>
        <w:tc>
          <w:tcPr>
            <w:tcW w:w="3969" w:type="dxa"/>
            <w:gridSpan w:val="2"/>
            <w:vAlign w:val="center"/>
          </w:tcPr>
          <w:p w14:paraId="4292FFCA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</w:p>
        </w:tc>
        <w:tc>
          <w:tcPr>
            <w:tcW w:w="1843" w:type="dxa"/>
            <w:shd w:val="clear" w:color="auto" w:fill="8547AD"/>
            <w:vAlign w:val="center"/>
          </w:tcPr>
          <w:p w14:paraId="1C6BB0B1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Date</w:t>
            </w:r>
          </w:p>
        </w:tc>
        <w:tc>
          <w:tcPr>
            <w:tcW w:w="1843" w:type="dxa"/>
            <w:vAlign w:val="center"/>
          </w:tcPr>
          <w:p w14:paraId="6A6634A4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</w:p>
        </w:tc>
      </w:tr>
      <w:tr w:rsidR="00B111A9" w:rsidRPr="00032A59" w14:paraId="6ED8A451" w14:textId="77777777" w:rsidTr="00A55BBE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513E3F44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Is student eligible for reassessment (Re-sit)?</w:t>
            </w:r>
          </w:p>
        </w:tc>
        <w:tc>
          <w:tcPr>
            <w:tcW w:w="1994" w:type="dxa"/>
            <w:vAlign w:val="center"/>
          </w:tcPr>
          <w:p w14:paraId="5C0DF20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Cs w:val="24"/>
              </w:rPr>
              <w:t xml:space="preserve">    </w:t>
            </w:r>
            <w:sdt>
              <w:sdtPr>
                <w:rPr>
                  <w:rFonts w:ascii="Tahoma" w:hAnsi="Tahoma" w:cs="Tahoma"/>
                  <w:snapToGrid/>
                  <w:szCs w:val="24"/>
                </w:rPr>
                <w:id w:val="28534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2A59">
                  <w:rPr>
                    <w:rFonts w:ascii="Segoe UI Symbol" w:eastAsia="MS Gothic" w:hAnsi="Segoe UI Symbol" w:cs="Segoe UI Symbol"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snapToGrid/>
                <w:sz w:val="20"/>
              </w:rPr>
              <w:t xml:space="preserve">    No</w:t>
            </w:r>
          </w:p>
        </w:tc>
        <w:tc>
          <w:tcPr>
            <w:tcW w:w="1975" w:type="dxa"/>
            <w:shd w:val="clear" w:color="auto" w:fill="FFFFFF"/>
            <w:vAlign w:val="center"/>
          </w:tcPr>
          <w:p w14:paraId="1E0B376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  <w:shd w:val="clear" w:color="auto" w:fill="F3F3F3"/>
              </w:rPr>
              <w:t xml:space="preserve">     </w:t>
            </w:r>
            <w:sdt>
              <w:sdtPr>
                <w:rPr>
                  <w:rFonts w:ascii="Tahoma" w:hAnsi="Tahoma" w:cs="Tahoma"/>
                  <w:snapToGrid/>
                  <w:szCs w:val="24"/>
                  <w:shd w:val="clear" w:color="auto" w:fill="F3F3F3"/>
                </w:rPr>
                <w:id w:val="-1304694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2A59">
                  <w:rPr>
                    <w:rFonts w:ascii="Segoe UI Symbol" w:eastAsia="MS Gothic" w:hAnsi="Segoe UI Symbol" w:cs="Segoe UI Symbol"/>
                    <w:snapToGrid/>
                    <w:szCs w:val="24"/>
                    <w:shd w:val="clear" w:color="auto" w:fill="F3F3F3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snapToGrid/>
                <w:sz w:val="20"/>
                <w:shd w:val="clear" w:color="auto" w:fill="F3F3F3"/>
              </w:rPr>
              <w:t xml:space="preserve">  </w:t>
            </w:r>
            <w:r w:rsidRPr="00032A59">
              <w:rPr>
                <w:rFonts w:ascii="Tahoma" w:hAnsi="Tahoma" w:cs="Tahoma"/>
                <w:snapToGrid/>
                <w:sz w:val="20"/>
              </w:rPr>
              <w:t>Yes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2F597F74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Reassessment Date: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77B437C" w14:textId="39DD1604" w:rsidR="00B111A9" w:rsidRPr="006F742F" w:rsidRDefault="00B111A9" w:rsidP="0038685C">
            <w:pPr>
              <w:widowControl/>
              <w:rPr>
                <w:rFonts w:ascii="Tahoma" w:hAnsi="Tahoma" w:cs="Tahoma"/>
                <w:bCs/>
                <w:iCs/>
                <w:snapToGrid/>
                <w:sz w:val="20"/>
              </w:rPr>
            </w:pPr>
          </w:p>
        </w:tc>
      </w:tr>
    </w:tbl>
    <w:p w14:paraId="0824A114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Style w:val="TableGrid"/>
        <w:tblW w:w="10207" w:type="dxa"/>
        <w:jc w:val="center"/>
        <w:tblLayout w:type="fixed"/>
        <w:tblLook w:val="04A0" w:firstRow="1" w:lastRow="0" w:firstColumn="1" w:lastColumn="0" w:noHBand="0" w:noVBand="1"/>
      </w:tblPr>
      <w:tblGrid>
        <w:gridCol w:w="2494"/>
        <w:gridCol w:w="4022"/>
        <w:gridCol w:w="1843"/>
        <w:gridCol w:w="1848"/>
      </w:tblGrid>
      <w:tr w:rsidR="00B111A9" w:rsidRPr="00032A59" w14:paraId="5394D5EF" w14:textId="77777777" w:rsidTr="00B111A9">
        <w:trPr>
          <w:trHeight w:val="86"/>
          <w:jc w:val="center"/>
        </w:trPr>
        <w:tc>
          <w:tcPr>
            <w:tcW w:w="10207" w:type="dxa"/>
            <w:gridSpan w:val="4"/>
            <w:shd w:val="clear" w:color="auto" w:fill="7030A0"/>
            <w:vAlign w:val="center"/>
          </w:tcPr>
          <w:p w14:paraId="0044343E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Feedback to student</w:t>
            </w:r>
          </w:p>
        </w:tc>
      </w:tr>
      <w:tr w:rsidR="00B111A9" w:rsidRPr="00032A59" w14:paraId="7DCF1C1F" w14:textId="77777777" w:rsidTr="0038685C">
        <w:trPr>
          <w:trHeight w:val="968"/>
          <w:jc w:val="center"/>
        </w:trPr>
        <w:tc>
          <w:tcPr>
            <w:tcW w:w="10207" w:type="dxa"/>
            <w:gridSpan w:val="4"/>
          </w:tcPr>
          <w:p w14:paraId="0FE0207F" w14:textId="77777777" w:rsidR="00B111A9" w:rsidRPr="00032A59" w:rsidRDefault="00B111A9" w:rsidP="0038685C">
            <w:pPr>
              <w:rPr>
                <w:rFonts w:ascii="Tahoma" w:hAnsi="Tahoma" w:cs="Tahoma"/>
                <w:i/>
                <w:sz w:val="20"/>
              </w:rPr>
            </w:pPr>
            <w:r w:rsidRPr="00032A59">
              <w:rPr>
                <w:rFonts w:ascii="Tahoma" w:hAnsi="Tahoma" w:cs="Tahoma"/>
                <w:i/>
                <w:sz w:val="20"/>
              </w:rPr>
              <w:t>Via Blackboard (LMS) – Please check [Grade] section.</w:t>
            </w:r>
          </w:p>
          <w:p w14:paraId="244B74DE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  <w:tr w:rsidR="00B111A9" w:rsidRPr="00032A59" w14:paraId="21154227" w14:textId="77777777" w:rsidTr="00B111A9">
        <w:trPr>
          <w:trHeight w:val="260"/>
          <w:jc w:val="center"/>
        </w:trPr>
        <w:tc>
          <w:tcPr>
            <w:tcW w:w="10207" w:type="dxa"/>
            <w:gridSpan w:val="4"/>
            <w:shd w:val="clear" w:color="auto" w:fill="7030A0"/>
            <w:vAlign w:val="center"/>
          </w:tcPr>
          <w:p w14:paraId="0D76C94D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Feedback from student</w:t>
            </w:r>
          </w:p>
        </w:tc>
      </w:tr>
      <w:tr w:rsidR="00B111A9" w:rsidRPr="00032A59" w14:paraId="33191F09" w14:textId="77777777" w:rsidTr="0038685C">
        <w:trPr>
          <w:trHeight w:val="1000"/>
          <w:jc w:val="center"/>
        </w:trPr>
        <w:tc>
          <w:tcPr>
            <w:tcW w:w="10207" w:type="dxa"/>
            <w:gridSpan w:val="4"/>
          </w:tcPr>
          <w:p w14:paraId="479787F7" w14:textId="77777777" w:rsidR="00B111A9" w:rsidRPr="00032A59" w:rsidRDefault="00B111A9" w:rsidP="0038685C">
            <w:pPr>
              <w:rPr>
                <w:rFonts w:ascii="Tahoma" w:hAnsi="Tahoma" w:cs="Tahoma"/>
                <w:i/>
                <w:iCs/>
                <w:sz w:val="20"/>
              </w:rPr>
            </w:pPr>
            <w:r w:rsidRPr="00032A59">
              <w:rPr>
                <w:rFonts w:ascii="Tahoma" w:hAnsi="Tahoma" w:cs="Tahoma"/>
                <w:i/>
                <w:iCs/>
                <w:sz w:val="20"/>
              </w:rPr>
              <w:t>Via Blackboard (LMS) – Please use [Comment] section during submission.</w:t>
            </w:r>
          </w:p>
          <w:p w14:paraId="1B47F89B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  <w:tr w:rsidR="00B111A9" w:rsidRPr="00032A59" w14:paraId="5201FF8E" w14:textId="77777777" w:rsidTr="00B111A9">
        <w:trPr>
          <w:trHeight w:val="986"/>
          <w:jc w:val="center"/>
        </w:trPr>
        <w:tc>
          <w:tcPr>
            <w:tcW w:w="2494" w:type="dxa"/>
            <w:shd w:val="clear" w:color="auto" w:fill="7030A0"/>
            <w:vAlign w:val="center"/>
          </w:tcPr>
          <w:p w14:paraId="65C8761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Student signature</w:t>
            </w:r>
          </w:p>
        </w:tc>
        <w:tc>
          <w:tcPr>
            <w:tcW w:w="4022" w:type="dxa"/>
            <w:shd w:val="clear" w:color="auto" w:fill="FFFFFF" w:themeFill="background1"/>
            <w:vAlign w:val="center"/>
          </w:tcPr>
          <w:p w14:paraId="5667E1D8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</w:p>
        </w:tc>
        <w:tc>
          <w:tcPr>
            <w:tcW w:w="1843" w:type="dxa"/>
            <w:shd w:val="clear" w:color="auto" w:fill="7030A0"/>
            <w:vAlign w:val="center"/>
          </w:tcPr>
          <w:p w14:paraId="6A4FF4D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Date</w:t>
            </w:r>
          </w:p>
        </w:tc>
        <w:tc>
          <w:tcPr>
            <w:tcW w:w="1848" w:type="dxa"/>
          </w:tcPr>
          <w:p w14:paraId="18716A26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</w:tbl>
    <w:p w14:paraId="31B5DCED" w14:textId="77777777" w:rsidR="00B111A9" w:rsidRPr="00032A59" w:rsidRDefault="00B111A9" w:rsidP="00B111A9">
      <w:pPr>
        <w:rPr>
          <w:rFonts w:ascii="Tahoma" w:hAnsi="Tahoma" w:cs="Tahoma"/>
        </w:rPr>
        <w:sectPr w:rsidR="00B111A9" w:rsidRPr="00032A59" w:rsidSect="00203940">
          <w:headerReference w:type="default" r:id="rId11"/>
          <w:footerReference w:type="default" r:id="rId12"/>
          <w:pgSz w:w="11906" w:h="16838"/>
          <w:pgMar w:top="1134" w:right="1134" w:bottom="1134" w:left="1134" w:header="708" w:footer="708" w:gutter="0"/>
          <w:cols w:space="708"/>
          <w:docGrid w:linePitch="360"/>
        </w:sectPr>
      </w:pPr>
    </w:p>
    <w:tbl>
      <w:tblPr>
        <w:tblStyle w:val="TableGrid"/>
        <w:tblW w:w="10207" w:type="dxa"/>
        <w:jc w:val="center"/>
        <w:tblLayout w:type="fixed"/>
        <w:tblLook w:val="04A0" w:firstRow="1" w:lastRow="0" w:firstColumn="1" w:lastColumn="0" w:noHBand="0" w:noVBand="1"/>
      </w:tblPr>
      <w:tblGrid>
        <w:gridCol w:w="10207"/>
      </w:tblGrid>
      <w:tr w:rsidR="00B111A9" w:rsidRPr="00032A59" w14:paraId="19D481B5" w14:textId="77777777" w:rsidTr="00B111A9">
        <w:trPr>
          <w:trHeight w:val="542"/>
          <w:jc w:val="center"/>
        </w:trPr>
        <w:tc>
          <w:tcPr>
            <w:tcW w:w="10207" w:type="dxa"/>
            <w:shd w:val="clear" w:color="auto" w:fill="7030A0"/>
            <w:vAlign w:val="center"/>
          </w:tcPr>
          <w:p w14:paraId="28E950F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lastRenderedPageBreak/>
              <w:t>Assessment Instructions</w:t>
            </w:r>
          </w:p>
        </w:tc>
      </w:tr>
    </w:tbl>
    <w:p w14:paraId="0880AC0A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065" w:type="dxa"/>
        <w:tblInd w:w="-176" w:type="dxa"/>
        <w:tblLook w:val="01E0" w:firstRow="1" w:lastRow="1" w:firstColumn="1" w:lastColumn="1" w:noHBand="0" w:noVBand="0"/>
      </w:tblPr>
      <w:tblGrid>
        <w:gridCol w:w="2836"/>
        <w:gridCol w:w="7229"/>
      </w:tblGrid>
      <w:tr w:rsidR="00B111A9" w:rsidRPr="00032A59" w14:paraId="08985053" w14:textId="77777777" w:rsidTr="0038685C">
        <w:tc>
          <w:tcPr>
            <w:tcW w:w="10065" w:type="dxa"/>
            <w:gridSpan w:val="2"/>
          </w:tcPr>
          <w:p w14:paraId="4B54A059" w14:textId="77777777" w:rsidR="00B111A9" w:rsidRPr="00032A59" w:rsidRDefault="00B111A9" w:rsidP="0038685C">
            <w:pPr>
              <w:spacing w:before="240" w:after="120"/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sz w:val="20"/>
              </w:rPr>
              <w:t>TO THE ASSESSOR</w:t>
            </w:r>
          </w:p>
        </w:tc>
      </w:tr>
      <w:tr w:rsidR="00B111A9" w:rsidRPr="00032A59" w14:paraId="2AA5CCDE" w14:textId="77777777" w:rsidTr="0038685C">
        <w:tc>
          <w:tcPr>
            <w:tcW w:w="2836" w:type="dxa"/>
          </w:tcPr>
          <w:p w14:paraId="564E3966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Type of Assessment</w:t>
            </w:r>
          </w:p>
        </w:tc>
        <w:tc>
          <w:tcPr>
            <w:tcW w:w="7229" w:type="dxa"/>
          </w:tcPr>
          <w:p w14:paraId="11FCCF35" w14:textId="20A55EB1" w:rsidR="00B111A9" w:rsidRPr="00375959" w:rsidRDefault="001A31CC" w:rsidP="00FC4486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>
              <w:rPr>
                <w:rFonts w:ascii="Tahoma" w:hAnsi="Tahoma" w:cs="Tahoma"/>
                <w:i/>
                <w:iCs/>
                <w:sz w:val="20"/>
              </w:rPr>
              <w:t>Written Questions</w:t>
            </w:r>
          </w:p>
        </w:tc>
      </w:tr>
      <w:tr w:rsidR="00B111A9" w:rsidRPr="00032A59" w14:paraId="70DC1CD9" w14:textId="77777777" w:rsidTr="0038685C">
        <w:tc>
          <w:tcPr>
            <w:tcW w:w="2836" w:type="dxa"/>
          </w:tcPr>
          <w:p w14:paraId="35B1255C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Duration of Assessment</w:t>
            </w:r>
          </w:p>
        </w:tc>
        <w:tc>
          <w:tcPr>
            <w:tcW w:w="7229" w:type="dxa"/>
          </w:tcPr>
          <w:p w14:paraId="67F3038D" w14:textId="5F33ADDC" w:rsidR="00B111A9" w:rsidRPr="00E77A61" w:rsidRDefault="00032CAF" w:rsidP="00032CAF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>
              <w:rPr>
                <w:rFonts w:ascii="Tahoma" w:hAnsi="Tahoma" w:cs="Tahoma"/>
                <w:i/>
                <w:iCs/>
                <w:sz w:val="20"/>
              </w:rPr>
              <w:t>5</w:t>
            </w:r>
            <w:r w:rsidR="00375959" w:rsidRPr="004965C7">
              <w:rPr>
                <w:rFonts w:ascii="Tahoma" w:hAnsi="Tahoma" w:cs="Tahoma"/>
                <w:i/>
                <w:iCs/>
                <w:sz w:val="20"/>
              </w:rPr>
              <w:t xml:space="preserve"> sessions</w:t>
            </w:r>
            <w:r w:rsidR="00E77A61" w:rsidRPr="004965C7">
              <w:rPr>
                <w:rFonts w:ascii="Tahoma" w:hAnsi="Tahoma" w:cs="Tahoma"/>
                <w:i/>
                <w:iCs/>
                <w:sz w:val="20"/>
              </w:rPr>
              <w:t xml:space="preserve"> (session </w:t>
            </w:r>
            <w:r>
              <w:rPr>
                <w:rFonts w:ascii="Tahoma" w:hAnsi="Tahoma" w:cs="Tahoma"/>
                <w:i/>
                <w:iCs/>
                <w:sz w:val="20"/>
              </w:rPr>
              <w:t>1</w:t>
            </w:r>
            <w:r w:rsidR="004965C7" w:rsidRPr="004965C7">
              <w:rPr>
                <w:rFonts w:ascii="Tahoma" w:hAnsi="Tahoma" w:cs="Tahoma"/>
                <w:i/>
                <w:iCs/>
                <w:sz w:val="20"/>
              </w:rPr>
              <w:t>3</w:t>
            </w:r>
            <w:r w:rsidR="00E77A61" w:rsidRPr="004965C7">
              <w:rPr>
                <w:rFonts w:ascii="Tahoma" w:hAnsi="Tahoma" w:cs="Tahoma"/>
                <w:i/>
                <w:iCs/>
                <w:sz w:val="20"/>
              </w:rPr>
              <w:t xml:space="preserve"> – session </w:t>
            </w:r>
            <w:r w:rsidR="004965C7" w:rsidRPr="004965C7">
              <w:rPr>
                <w:rFonts w:ascii="Tahoma" w:hAnsi="Tahoma" w:cs="Tahoma"/>
                <w:i/>
                <w:iCs/>
                <w:sz w:val="20"/>
              </w:rPr>
              <w:t>1</w:t>
            </w:r>
            <w:r>
              <w:rPr>
                <w:rFonts w:ascii="Tahoma" w:hAnsi="Tahoma" w:cs="Tahoma"/>
                <w:i/>
                <w:iCs/>
                <w:sz w:val="20"/>
              </w:rPr>
              <w:t>7</w:t>
            </w:r>
            <w:r w:rsidR="00E77A61" w:rsidRPr="004965C7">
              <w:rPr>
                <w:rFonts w:ascii="Tahoma" w:hAnsi="Tahoma" w:cs="Tahoma"/>
                <w:i/>
                <w:iCs/>
                <w:sz w:val="20"/>
              </w:rPr>
              <w:t>)</w:t>
            </w:r>
          </w:p>
        </w:tc>
      </w:tr>
      <w:tr w:rsidR="00B111A9" w:rsidRPr="00032A59" w14:paraId="76B8F2D9" w14:textId="77777777" w:rsidTr="0038685C">
        <w:tc>
          <w:tcPr>
            <w:tcW w:w="2836" w:type="dxa"/>
          </w:tcPr>
          <w:p w14:paraId="474BAEDC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Location of Assessment</w:t>
            </w:r>
          </w:p>
        </w:tc>
        <w:tc>
          <w:tcPr>
            <w:tcW w:w="7229" w:type="dxa"/>
          </w:tcPr>
          <w:p w14:paraId="3D801BD8" w14:textId="178725F6" w:rsidR="00B111A9" w:rsidRPr="000C13E1" w:rsidRDefault="002C2C93" w:rsidP="00375959">
            <w:pPr>
              <w:spacing w:before="120" w:after="120"/>
              <w:rPr>
                <w:rFonts w:ascii="Tahoma" w:hAnsi="Tahoma" w:cs="Tahoma"/>
                <w:i/>
                <w:iCs/>
                <w:color w:val="FF0000"/>
                <w:sz w:val="20"/>
              </w:rPr>
            </w:pPr>
            <w:r w:rsidRPr="00F60AD1">
              <w:rPr>
                <w:rFonts w:ascii="Tahoma" w:hAnsi="Tahoma" w:cs="Tahoma"/>
                <w:i/>
                <w:iCs/>
                <w:sz w:val="20"/>
              </w:rPr>
              <w:t>Classroom (computer lab), at home</w:t>
            </w:r>
          </w:p>
        </w:tc>
      </w:tr>
      <w:tr w:rsidR="00B111A9" w:rsidRPr="00032A59" w14:paraId="5574CD59" w14:textId="77777777" w:rsidTr="0038685C">
        <w:tc>
          <w:tcPr>
            <w:tcW w:w="2836" w:type="dxa"/>
          </w:tcPr>
          <w:p w14:paraId="304976AE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Conditions</w:t>
            </w:r>
          </w:p>
        </w:tc>
        <w:tc>
          <w:tcPr>
            <w:tcW w:w="7229" w:type="dxa"/>
          </w:tcPr>
          <w:p w14:paraId="6167BCB4" w14:textId="12EBCA44" w:rsidR="00901B83" w:rsidRPr="00901B83" w:rsidRDefault="00901B83" w:rsidP="00901B83">
            <w:p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901B83">
              <w:rPr>
                <w:rFonts w:ascii="Tahoma" w:hAnsi="Tahoma" w:cs="Tahoma"/>
                <w:i/>
                <w:iCs/>
                <w:sz w:val="20"/>
              </w:rPr>
              <w:t xml:space="preserve">Skills in this unit must be demonstrated in a workplace or simulated environment where the conditions are typical of those in a working </w:t>
            </w:r>
            <w:r>
              <w:rPr>
                <w:rFonts w:ascii="Tahoma" w:hAnsi="Tahoma" w:cs="Tahoma"/>
                <w:i/>
                <w:iCs/>
                <w:sz w:val="20"/>
              </w:rPr>
              <w:t>environment in this industry.</w:t>
            </w:r>
          </w:p>
          <w:p w14:paraId="3A5C7B39" w14:textId="7ABB59F5" w:rsidR="00901B83" w:rsidRPr="00901B83" w:rsidRDefault="00901B83" w:rsidP="00901B83">
            <w:p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>
              <w:rPr>
                <w:rFonts w:ascii="Tahoma" w:hAnsi="Tahoma" w:cs="Tahoma"/>
                <w:i/>
                <w:iCs/>
                <w:sz w:val="20"/>
              </w:rPr>
              <w:t>This includes access to:</w:t>
            </w:r>
          </w:p>
          <w:p w14:paraId="56CD5336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required hardware and software and peripheral devices</w:t>
            </w:r>
          </w:p>
          <w:p w14:paraId="1DFE1B02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human-computer hardware interface devices</w:t>
            </w:r>
          </w:p>
          <w:p w14:paraId="385ECDC8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a range of event-handling systems</w:t>
            </w:r>
          </w:p>
          <w:p w14:paraId="28093205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the internet</w:t>
            </w:r>
          </w:p>
          <w:p w14:paraId="03D0C4C9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application libraries</w:t>
            </w:r>
          </w:p>
          <w:p w14:paraId="7B19F3C3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widgets</w:t>
            </w:r>
          </w:p>
          <w:p w14:paraId="2DA96824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graphical user interface software and libraries</w:t>
            </w:r>
          </w:p>
          <w:p w14:paraId="570D00EC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games engine</w:t>
            </w:r>
          </w:p>
          <w:p w14:paraId="28E94164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a range of browsers and digital devices</w:t>
            </w:r>
          </w:p>
          <w:p w14:paraId="177E6323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client requirements documentation</w:t>
            </w:r>
          </w:p>
          <w:p w14:paraId="0D5C986A" w14:textId="7133B1CA" w:rsidR="00901B83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file storage</w:t>
            </w:r>
          </w:p>
          <w:p w14:paraId="6B3E70A8" w14:textId="709DD020" w:rsidR="00B111A9" w:rsidRPr="000C13E1" w:rsidRDefault="00B111A9" w:rsidP="00901B83">
            <w:pPr>
              <w:spacing w:before="120" w:after="120"/>
              <w:jc w:val="both"/>
              <w:rPr>
                <w:rFonts w:ascii="Tahoma" w:hAnsi="Tahoma" w:cs="Tahoma"/>
                <w:color w:val="FF0000"/>
                <w:sz w:val="20"/>
              </w:rPr>
            </w:pPr>
            <w:r w:rsidRPr="00911B9D">
              <w:rPr>
                <w:rFonts w:ascii="Tahoma" w:hAnsi="Tahoma" w:cs="Tahoma"/>
                <w:i/>
                <w:iCs/>
                <w:sz w:val="20"/>
              </w:rPr>
              <w:t xml:space="preserve">Learners are required to complete the required tasks and submit the required </w:t>
            </w:r>
            <w:r w:rsidR="005103B0">
              <w:rPr>
                <w:rFonts w:ascii="Tahoma" w:hAnsi="Tahoma" w:cs="Tahoma"/>
                <w:i/>
                <w:iCs/>
                <w:sz w:val="20"/>
              </w:rPr>
              <w:t>evidence</w:t>
            </w:r>
            <w:r w:rsidRPr="00911B9D">
              <w:rPr>
                <w:rFonts w:ascii="Tahoma" w:hAnsi="Tahoma" w:cs="Tahoma"/>
                <w:i/>
                <w:iCs/>
                <w:sz w:val="20"/>
              </w:rPr>
              <w:t xml:space="preserve"> electronically via Blackboard</w:t>
            </w:r>
            <w:r w:rsidR="00904083">
              <w:rPr>
                <w:rFonts w:ascii="Tahoma" w:hAnsi="Tahoma" w:cs="Tahoma"/>
                <w:i/>
                <w:iCs/>
                <w:sz w:val="20"/>
              </w:rPr>
              <w:t>.</w:t>
            </w:r>
          </w:p>
        </w:tc>
      </w:tr>
      <w:tr w:rsidR="00B111A9" w:rsidRPr="00032A59" w14:paraId="564B1889" w14:textId="77777777" w:rsidTr="0038685C">
        <w:tc>
          <w:tcPr>
            <w:tcW w:w="2836" w:type="dxa"/>
          </w:tcPr>
          <w:p w14:paraId="7CF6B3F5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Elements and Criteria</w:t>
            </w:r>
          </w:p>
        </w:tc>
        <w:tc>
          <w:tcPr>
            <w:tcW w:w="7229" w:type="dxa"/>
          </w:tcPr>
          <w:p w14:paraId="1F62BC09" w14:textId="399A485C" w:rsidR="00B111A9" w:rsidRPr="00A91FC6" w:rsidRDefault="00B111A9" w:rsidP="0038685C">
            <w:pPr>
              <w:spacing w:before="120" w:after="120"/>
              <w:jc w:val="both"/>
              <w:rPr>
                <w:rFonts w:ascii="Tahoma" w:hAnsi="Tahoma" w:cs="Tahoma"/>
                <w:sz w:val="20"/>
              </w:rPr>
            </w:pPr>
            <w:r w:rsidRPr="00A91FC6">
              <w:rPr>
                <w:rFonts w:ascii="Tahoma" w:hAnsi="Tahoma" w:cs="Tahoma"/>
                <w:sz w:val="20"/>
              </w:rPr>
              <w:t>As detailed in the assessment plan</w:t>
            </w:r>
            <w:r w:rsidR="00E46252">
              <w:rPr>
                <w:rFonts w:ascii="Tahoma" w:hAnsi="Tahoma" w:cs="Tahoma"/>
                <w:sz w:val="20"/>
              </w:rPr>
              <w:t>.</w:t>
            </w:r>
          </w:p>
          <w:p w14:paraId="555FC666" w14:textId="5B7789A2" w:rsidR="00B111A9" w:rsidRPr="00A91FC6" w:rsidRDefault="00ED1E65" w:rsidP="0038685C">
            <w:pPr>
              <w:spacing w:before="120" w:after="120"/>
              <w:jc w:val="both"/>
              <w:rPr>
                <w:rFonts w:ascii="Tahoma" w:hAnsi="Tahoma" w:cs="Tahoma"/>
                <w:sz w:val="20"/>
              </w:rPr>
            </w:pPr>
            <w:r w:rsidRPr="00A91FC6">
              <w:rPr>
                <w:rFonts w:ascii="Tahoma" w:hAnsi="Tahoma" w:cs="Tahoma"/>
                <w:sz w:val="20"/>
              </w:rPr>
              <w:t>You are required to make sure that all students meet the elements, performance criteria and</w:t>
            </w:r>
            <w:r>
              <w:rPr>
                <w:rFonts w:ascii="Tahoma" w:hAnsi="Tahoma" w:cs="Tahoma"/>
                <w:sz w:val="20"/>
              </w:rPr>
              <w:t xml:space="preserve"> foundation skill</w:t>
            </w:r>
            <w:r w:rsidRPr="00A91FC6">
              <w:rPr>
                <w:rFonts w:ascii="Tahoma" w:hAnsi="Tahoma" w:cs="Tahoma"/>
                <w:sz w:val="20"/>
              </w:rPr>
              <w:t xml:space="preserve"> items as outlined in the provided checklist.</w:t>
            </w:r>
          </w:p>
        </w:tc>
      </w:tr>
    </w:tbl>
    <w:p w14:paraId="19F925AD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p w14:paraId="06271287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p w14:paraId="1207B0A1" w14:textId="77777777" w:rsidR="0071043D" w:rsidRDefault="0071043D" w:rsidP="0038685C">
      <w:pPr>
        <w:spacing w:before="120" w:after="120"/>
        <w:rPr>
          <w:rFonts w:ascii="Tahoma" w:hAnsi="Tahoma" w:cs="Tahoma"/>
          <w:b/>
          <w:sz w:val="20"/>
        </w:rPr>
        <w:sectPr w:rsidR="0071043D">
          <w:headerReference w:type="default" r:id="rId13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10065" w:type="dxa"/>
        <w:tblInd w:w="-176" w:type="dxa"/>
        <w:tblLook w:val="01E0" w:firstRow="1" w:lastRow="1" w:firstColumn="1" w:lastColumn="1" w:noHBand="0" w:noVBand="0"/>
      </w:tblPr>
      <w:tblGrid>
        <w:gridCol w:w="2836"/>
        <w:gridCol w:w="7229"/>
      </w:tblGrid>
      <w:tr w:rsidR="00B111A9" w:rsidRPr="00032A59" w14:paraId="729F0C4A" w14:textId="77777777" w:rsidTr="0038685C">
        <w:tc>
          <w:tcPr>
            <w:tcW w:w="10065" w:type="dxa"/>
            <w:gridSpan w:val="2"/>
          </w:tcPr>
          <w:p w14:paraId="23FE6CC2" w14:textId="0A8100C8" w:rsidR="00B111A9" w:rsidRPr="00032A59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b/>
                <w:sz w:val="20"/>
              </w:rPr>
              <w:lastRenderedPageBreak/>
              <w:t>TO THE STUDENT</w:t>
            </w:r>
          </w:p>
        </w:tc>
      </w:tr>
      <w:tr w:rsidR="00B111A9" w:rsidRPr="00032A59" w14:paraId="19FB188D" w14:textId="77777777" w:rsidTr="0038685C">
        <w:tc>
          <w:tcPr>
            <w:tcW w:w="2836" w:type="dxa"/>
          </w:tcPr>
          <w:p w14:paraId="5AA76D77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Purpose of Assessment</w:t>
            </w:r>
          </w:p>
        </w:tc>
        <w:tc>
          <w:tcPr>
            <w:tcW w:w="7229" w:type="dxa"/>
          </w:tcPr>
          <w:p w14:paraId="1264AB77" w14:textId="0515FA8C" w:rsidR="007C7F54" w:rsidRPr="00806DB1" w:rsidRDefault="00B111A9" w:rsidP="00806DB1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You are required to show you</w:t>
            </w:r>
            <w:r w:rsidR="009B1C2D">
              <w:rPr>
                <w:rFonts w:ascii="Tahoma" w:hAnsi="Tahoma" w:cs="Tahoma"/>
                <w:sz w:val="20"/>
              </w:rPr>
              <w:t>r</w:t>
            </w:r>
            <w:r w:rsidRPr="00032A59">
              <w:rPr>
                <w:rFonts w:ascii="Tahoma" w:hAnsi="Tahoma" w:cs="Tahoma"/>
                <w:sz w:val="20"/>
              </w:rPr>
              <w:t xml:space="preserve"> </w:t>
            </w:r>
            <w:r w:rsidR="009B1C2D">
              <w:rPr>
                <w:rFonts w:ascii="Tahoma" w:hAnsi="Tahoma" w:cs="Tahoma"/>
                <w:sz w:val="20"/>
              </w:rPr>
              <w:t>understanding of</w:t>
            </w:r>
            <w:r w:rsidRPr="00032A59">
              <w:rPr>
                <w:rFonts w:ascii="Tahoma" w:hAnsi="Tahoma" w:cs="Tahoma"/>
                <w:sz w:val="20"/>
              </w:rPr>
              <w:t>:</w:t>
            </w:r>
          </w:p>
          <w:p w14:paraId="5B044D36" w14:textId="667F0FFA" w:rsidR="00584867" w:rsidRPr="00AC56B9" w:rsidRDefault="00584867" w:rsidP="00584867">
            <w:pPr>
              <w:rPr>
                <w:rFonts w:ascii="Tahoma" w:hAnsi="Tahoma" w:cs="Tahoma"/>
                <w:i/>
                <w:sz w:val="20"/>
              </w:rPr>
            </w:pPr>
            <w:r w:rsidRPr="00AC56B9">
              <w:rPr>
                <w:rFonts w:ascii="Tahoma" w:hAnsi="Tahoma" w:cs="Tahoma"/>
                <w:i/>
                <w:sz w:val="20"/>
              </w:rPr>
              <w:t>ICTGAM430 - Design interactive media</w:t>
            </w:r>
          </w:p>
          <w:p w14:paraId="1B58FFB5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programming techniques applicable to interactive media</w:t>
            </w:r>
          </w:p>
          <w:p w14:paraId="40567209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specific terminology used by game developers</w:t>
            </w:r>
          </w:p>
          <w:p w14:paraId="4F618E59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hardware and software requirements in a human-computer interaction environment</w:t>
            </w:r>
          </w:p>
          <w:p w14:paraId="6C9EC652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a range of human-computer interaction devices and their application</w:t>
            </w:r>
          </w:p>
          <w:p w14:paraId="222B1766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widgets and their usage</w:t>
            </w:r>
          </w:p>
          <w:p w14:paraId="6A2D7533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operations in ‘heads-up’ display environments</w:t>
            </w:r>
          </w:p>
          <w:p w14:paraId="6CF61ADD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technical constraints imposed by hardware and software on design and development</w:t>
            </w:r>
          </w:p>
          <w:p w14:paraId="38717B5C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file storage and organisational procedures that may be used in designing interactive media</w:t>
            </w:r>
          </w:p>
          <w:p w14:paraId="3AE5B91B" w14:textId="64CE7AE8" w:rsidR="00B111A9" w:rsidRPr="00EF26C0" w:rsidRDefault="00FF3062" w:rsidP="0038685C">
            <w:pPr>
              <w:spacing w:before="120" w:after="120"/>
              <w:rPr>
                <w:rFonts w:ascii="Tahoma" w:hAnsi="Tahoma" w:cs="Tahoma"/>
                <w:color w:val="FF0000"/>
                <w:sz w:val="20"/>
              </w:rPr>
            </w:pPr>
            <w:r w:rsidRPr="004C43FA">
              <w:rPr>
                <w:rFonts w:ascii="Tahoma" w:hAnsi="Tahoma" w:cs="Tahoma"/>
                <w:sz w:val="20"/>
              </w:rPr>
              <w:t>You are required to meet the elements, performance criteria and foundation skill items as outlined.</w:t>
            </w:r>
          </w:p>
        </w:tc>
      </w:tr>
      <w:tr w:rsidR="00B111A9" w:rsidRPr="00032A59" w14:paraId="5C364BE3" w14:textId="77777777" w:rsidTr="0038685C">
        <w:tc>
          <w:tcPr>
            <w:tcW w:w="2836" w:type="dxa"/>
          </w:tcPr>
          <w:p w14:paraId="50E9A799" w14:textId="6F06DE74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Allowable Materials</w:t>
            </w:r>
          </w:p>
        </w:tc>
        <w:tc>
          <w:tcPr>
            <w:tcW w:w="7229" w:type="dxa"/>
          </w:tcPr>
          <w:p w14:paraId="2ECF7246" w14:textId="77777777" w:rsidR="00B111A9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E533CC">
              <w:rPr>
                <w:rFonts w:ascii="Tahoma" w:hAnsi="Tahoma" w:cs="Tahoma"/>
                <w:sz w:val="20"/>
              </w:rPr>
              <w:t>Blackboard (Topic by topic) will include the following: Weekly Readings, Class notes, and Weekly Activities.</w:t>
            </w:r>
          </w:p>
          <w:p w14:paraId="675FAB2A" w14:textId="5F3D95FE" w:rsidR="00B111A9" w:rsidRPr="00032A59" w:rsidRDefault="00E533CC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Internet resources must be recorded as references for the assessment.</w:t>
            </w:r>
          </w:p>
        </w:tc>
      </w:tr>
      <w:tr w:rsidR="00B111A9" w:rsidRPr="00032A59" w14:paraId="6C3D1CBA" w14:textId="77777777" w:rsidTr="0038685C">
        <w:tc>
          <w:tcPr>
            <w:tcW w:w="2836" w:type="dxa"/>
          </w:tcPr>
          <w:p w14:paraId="2A0A374E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Required Resources</w:t>
            </w:r>
          </w:p>
        </w:tc>
        <w:tc>
          <w:tcPr>
            <w:tcW w:w="7229" w:type="dxa"/>
          </w:tcPr>
          <w:p w14:paraId="64F87E21" w14:textId="77777777" w:rsidR="00B111A9" w:rsidRPr="00E05BDC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Computer with:</w:t>
            </w:r>
          </w:p>
          <w:p w14:paraId="2C0BAD2D" w14:textId="77777777" w:rsidR="00B111A9" w:rsidRPr="00E05BDC" w:rsidRDefault="00B111A9" w:rsidP="00B111A9">
            <w:pPr>
              <w:pStyle w:val="ListParagraph"/>
              <w:widowControl/>
              <w:numPr>
                <w:ilvl w:val="0"/>
                <w:numId w:val="1"/>
              </w:numPr>
              <w:spacing w:before="120" w:after="120"/>
              <w:ind w:left="1028" w:hanging="668"/>
              <w:contextualSpacing w:val="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Internet Access</w:t>
            </w:r>
          </w:p>
          <w:p w14:paraId="56FF747C" w14:textId="77777777" w:rsidR="00B111A9" w:rsidRPr="00E05BDC" w:rsidRDefault="00B111A9" w:rsidP="00B111A9">
            <w:pPr>
              <w:pStyle w:val="ListParagraph"/>
              <w:widowControl/>
              <w:numPr>
                <w:ilvl w:val="0"/>
                <w:numId w:val="1"/>
              </w:numPr>
              <w:spacing w:before="120" w:after="120"/>
              <w:ind w:left="1028" w:hanging="668"/>
              <w:contextualSpacing w:val="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Word processing software</w:t>
            </w:r>
          </w:p>
          <w:p w14:paraId="0F2A7E54" w14:textId="34837818" w:rsidR="00B111A9" w:rsidRPr="00E05BDC" w:rsidRDefault="00B111A9" w:rsidP="00E4309B">
            <w:pPr>
              <w:pStyle w:val="ListParagraph"/>
              <w:widowControl/>
              <w:numPr>
                <w:ilvl w:val="0"/>
                <w:numId w:val="1"/>
              </w:numPr>
              <w:spacing w:before="120" w:after="120"/>
              <w:ind w:left="1028" w:hanging="668"/>
              <w:contextualSpacing w:val="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Access to Learning Management System (LMS)</w:t>
            </w:r>
          </w:p>
        </w:tc>
      </w:tr>
      <w:tr w:rsidR="00B111A9" w:rsidRPr="00032A59" w14:paraId="452F73AA" w14:textId="77777777" w:rsidTr="0038685C">
        <w:tc>
          <w:tcPr>
            <w:tcW w:w="2836" w:type="dxa"/>
          </w:tcPr>
          <w:p w14:paraId="7F83FEF5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Reasonable Adjustment</w:t>
            </w:r>
          </w:p>
        </w:tc>
        <w:tc>
          <w:tcPr>
            <w:tcW w:w="7229" w:type="dxa"/>
          </w:tcPr>
          <w:p w14:paraId="6EE43E1B" w14:textId="5A9F9AEA" w:rsidR="00B111A9" w:rsidRPr="00E05BDC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E05BDC">
              <w:rPr>
                <w:rFonts w:ascii="Tahoma" w:hAnsi="Tahoma" w:cs="Tahoma"/>
                <w:sz w:val="20"/>
              </w:rPr>
              <w:t>In some circumstances, adjustments to assessments may be made for you. If you require support for literacy and numeracy issues; support for hearing, sight or mobility issues; change to assessment times/venues; use of special or adaptive technology; considerations relating to age, gender and cultural beliefs; format of assessment materials; or presence of a scribe you need to inform your lecturer.</w:t>
            </w:r>
          </w:p>
        </w:tc>
      </w:tr>
      <w:tr w:rsidR="00B111A9" w:rsidRPr="00032A59" w14:paraId="67C3031A" w14:textId="77777777" w:rsidTr="0038685C">
        <w:tc>
          <w:tcPr>
            <w:tcW w:w="2836" w:type="dxa"/>
          </w:tcPr>
          <w:p w14:paraId="4875234A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Assessment Submission</w:t>
            </w:r>
          </w:p>
        </w:tc>
        <w:tc>
          <w:tcPr>
            <w:tcW w:w="7229" w:type="dxa"/>
          </w:tcPr>
          <w:p w14:paraId="50D7A240" w14:textId="5FD506F2" w:rsidR="00B111A9" w:rsidRPr="002454B0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All activities must be attempted. </w:t>
            </w:r>
          </w:p>
          <w:p w14:paraId="7B785F51" w14:textId="7A481BC0" w:rsidR="00B111A9" w:rsidRPr="002454B0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>Use of research tools and peers in formulating answers are acceptable – but work submitted must be your own work</w:t>
            </w:r>
            <w:r w:rsidR="003D5D27" w:rsidRPr="002454B0">
              <w:rPr>
                <w:rFonts w:ascii="Tahoma" w:hAnsi="Tahoma" w:cs="Tahoma"/>
                <w:i/>
                <w:iCs/>
                <w:sz w:val="20"/>
              </w:rPr>
              <w:t xml:space="preserve"> and must not be plagiarised</w:t>
            </w:r>
            <w:r w:rsidRPr="002454B0">
              <w:rPr>
                <w:rFonts w:ascii="Tahoma" w:hAnsi="Tahoma" w:cs="Tahoma"/>
                <w:i/>
                <w:iCs/>
                <w:sz w:val="20"/>
              </w:rPr>
              <w:t>.</w:t>
            </w:r>
          </w:p>
          <w:p w14:paraId="53EDA01C" w14:textId="05555094" w:rsidR="00B111A9" w:rsidRPr="002454B0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Final </w:t>
            </w:r>
            <w:r w:rsidR="005C2F09" w:rsidRPr="002454B0">
              <w:rPr>
                <w:rFonts w:ascii="Tahoma" w:hAnsi="Tahoma" w:cs="Tahoma"/>
                <w:i/>
                <w:iCs/>
                <w:sz w:val="20"/>
              </w:rPr>
              <w:t xml:space="preserve">files and </w:t>
            </w: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documentation </w:t>
            </w:r>
            <w:r w:rsidR="00CE6ECF" w:rsidRPr="002454B0">
              <w:rPr>
                <w:rFonts w:ascii="Tahoma" w:hAnsi="Tahoma" w:cs="Tahoma"/>
                <w:i/>
                <w:iCs/>
                <w:sz w:val="20"/>
              </w:rPr>
              <w:t>are</w:t>
            </w: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 to be uploaded to the appropriate area in the Blackboard course created for this unit.</w:t>
            </w:r>
          </w:p>
          <w:p w14:paraId="2CA241CC" w14:textId="5A3E751B" w:rsidR="00B111A9" w:rsidRPr="000C13E1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color w:val="4472C4" w:themeColor="accent1"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>If you are marked as NYS (Not Yet Satisfactory) on your first attempt, you will be provided with another opportunity to re-attempt the assessment.</w:t>
            </w:r>
          </w:p>
        </w:tc>
      </w:tr>
      <w:tr w:rsidR="00B111A9" w:rsidRPr="00032A59" w14:paraId="144E8EC2" w14:textId="77777777" w:rsidTr="0038685C">
        <w:tc>
          <w:tcPr>
            <w:tcW w:w="2836" w:type="dxa"/>
          </w:tcPr>
          <w:p w14:paraId="3F5AEE09" w14:textId="77777777" w:rsidR="00B111A9" w:rsidRPr="00032A59" w:rsidRDefault="00B111A9" w:rsidP="0038685C">
            <w:pPr>
              <w:spacing w:before="60" w:after="6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Project contents</w:t>
            </w:r>
          </w:p>
        </w:tc>
        <w:tc>
          <w:tcPr>
            <w:tcW w:w="7229" w:type="dxa"/>
          </w:tcPr>
          <w:p w14:paraId="1E6AB733" w14:textId="77777777" w:rsidR="00B111A9" w:rsidRPr="00032A59" w:rsidRDefault="00B111A9" w:rsidP="0038685C">
            <w:pPr>
              <w:spacing w:before="60" w:after="60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This project consists of the following tasks:</w:t>
            </w:r>
          </w:p>
          <w:p w14:paraId="7E656E8A" w14:textId="1F0A9371" w:rsidR="00B111A9" w:rsidRPr="000A2C2C" w:rsidRDefault="00663174" w:rsidP="0066317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Answer all of the questions for each section</w:t>
            </w:r>
          </w:p>
        </w:tc>
      </w:tr>
    </w:tbl>
    <w:p w14:paraId="260C6183" w14:textId="77777777" w:rsidR="004B5487" w:rsidRPr="00C63CF6" w:rsidRDefault="004B5487">
      <w:pPr>
        <w:rPr>
          <w:rFonts w:ascii="Tahoma" w:hAnsi="Tahoma" w:cs="Tahoma"/>
        </w:rPr>
      </w:pPr>
    </w:p>
    <w:p w14:paraId="4839AF6E" w14:textId="77777777" w:rsidR="00787791" w:rsidRDefault="00787791">
      <w:pPr>
        <w:rPr>
          <w:rFonts w:ascii="Tahoma" w:hAnsi="Tahoma" w:cs="Tahoma"/>
          <w:b/>
        </w:rPr>
        <w:sectPr w:rsidR="00787791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58B7B78" w14:textId="4C1E79F6" w:rsidR="00E878CB" w:rsidRDefault="00E878CB">
      <w:pPr>
        <w:rPr>
          <w:rFonts w:ascii="Tahoma" w:hAnsi="Tahoma" w:cs="Tahoma"/>
          <w:b/>
        </w:rPr>
      </w:pPr>
      <w:r w:rsidRPr="00C63CF6">
        <w:rPr>
          <w:rFonts w:ascii="Tahoma" w:hAnsi="Tahoma" w:cs="Tahoma"/>
          <w:b/>
        </w:rPr>
        <w:lastRenderedPageBreak/>
        <w:t>Instructions</w:t>
      </w:r>
    </w:p>
    <w:p w14:paraId="23B3C03B" w14:textId="77777777" w:rsidR="00773049" w:rsidRDefault="00773049" w:rsidP="00773049">
      <w:pPr>
        <w:rPr>
          <w:rFonts w:ascii="Tahoma" w:hAnsi="Tahoma" w:cs="Tahoma"/>
          <w:sz w:val="22"/>
        </w:rPr>
      </w:pPr>
      <w:r w:rsidRPr="00D1798E">
        <w:rPr>
          <w:rFonts w:ascii="Tahoma" w:hAnsi="Tahoma" w:cs="Tahoma"/>
          <w:sz w:val="22"/>
        </w:rPr>
        <w:t>To the best of your ability, answer each of the following questions in full. Ensure that you have attempted to answer all questions before submitting.</w:t>
      </w:r>
    </w:p>
    <w:p w14:paraId="70B9D1D5" w14:textId="77777777" w:rsidR="00773049" w:rsidRPr="00C63CF6" w:rsidRDefault="00773049">
      <w:pPr>
        <w:rPr>
          <w:rFonts w:ascii="Tahoma" w:hAnsi="Tahoma" w:cs="Tahoma"/>
          <w:b/>
        </w:rPr>
      </w:pPr>
    </w:p>
    <w:p w14:paraId="150AFAE6" w14:textId="7D074E19" w:rsidR="00C63CF6" w:rsidRPr="00E95D47" w:rsidRDefault="007C4F4A" w:rsidP="00E95D47">
      <w:pPr>
        <w:shd w:val="clear" w:color="auto" w:fill="7030A0"/>
        <w:rPr>
          <w:rFonts w:ascii="Tahoma" w:hAnsi="Tahoma" w:cs="Tahoma"/>
          <w:b/>
        </w:rPr>
      </w:pPr>
      <w:r>
        <w:rPr>
          <w:rFonts w:ascii="Tahoma" w:hAnsi="Tahoma" w:cs="Tahoma"/>
          <w:b/>
          <w:color w:val="FFFFFF" w:themeColor="background1"/>
        </w:rPr>
        <w:t>Part</w:t>
      </w:r>
      <w:r w:rsidR="00935E93" w:rsidRPr="00C63CF6">
        <w:rPr>
          <w:rFonts w:ascii="Tahoma" w:hAnsi="Tahoma" w:cs="Tahoma"/>
          <w:b/>
          <w:color w:val="FFFFFF" w:themeColor="background1"/>
        </w:rPr>
        <w:t xml:space="preserve"> </w:t>
      </w:r>
      <w:r w:rsidR="00B2621C" w:rsidRPr="00C63CF6">
        <w:rPr>
          <w:rFonts w:ascii="Tahoma" w:hAnsi="Tahoma" w:cs="Tahoma"/>
          <w:b/>
          <w:color w:val="FFFFFF" w:themeColor="background1"/>
        </w:rPr>
        <w:t>3</w:t>
      </w:r>
      <w:r w:rsidR="00935E93" w:rsidRPr="00C63CF6">
        <w:rPr>
          <w:rFonts w:ascii="Tahoma" w:hAnsi="Tahoma" w:cs="Tahoma"/>
          <w:b/>
          <w:color w:val="FFFFFF" w:themeColor="background1"/>
        </w:rPr>
        <w:t xml:space="preserve"> – </w:t>
      </w:r>
      <w:r w:rsidR="00C63CF6" w:rsidRPr="00C63CF6">
        <w:rPr>
          <w:rFonts w:ascii="Tahoma" w:hAnsi="Tahoma" w:cs="Tahoma"/>
          <w:b/>
          <w:color w:val="FFFFFF" w:themeColor="background1"/>
        </w:rPr>
        <w:t>ICTGAM430</w:t>
      </w:r>
    </w:p>
    <w:p w14:paraId="488A6D41" w14:textId="77777777" w:rsidR="007C4F4A" w:rsidRDefault="007C4F4A" w:rsidP="007C4F4A">
      <w:pPr>
        <w:rPr>
          <w:rFonts w:ascii="Tahoma" w:hAnsi="Tahoma" w:cs="Tahoma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4"/>
        <w:gridCol w:w="707"/>
        <w:gridCol w:w="7775"/>
      </w:tblGrid>
      <w:tr w:rsidR="007C4F4A" w14:paraId="41293FD3" w14:textId="77777777" w:rsidTr="007C4F4A">
        <w:tc>
          <w:tcPr>
            <w:tcW w:w="9242" w:type="dxa"/>
            <w:gridSpan w:val="3"/>
            <w:shd w:val="clear" w:color="auto" w:fill="D9D9D9" w:themeFill="background1" w:themeFillShade="D9"/>
          </w:tcPr>
          <w:p w14:paraId="2822266F" w14:textId="2BF6D389" w:rsidR="007C4F4A" w:rsidRPr="001B39C8" w:rsidRDefault="001B39C8" w:rsidP="007C4F4A">
            <w:pPr>
              <w:rPr>
                <w:rFonts w:ascii="Tahoma" w:hAnsi="Tahoma" w:cs="Tahoma"/>
                <w:b/>
                <w:sz w:val="22"/>
              </w:rPr>
            </w:pPr>
            <w:r w:rsidRPr="001B39C8">
              <w:rPr>
                <w:rFonts w:ascii="Tahoma" w:hAnsi="Tahoma" w:cs="Tahoma"/>
                <w:b/>
                <w:sz w:val="22"/>
              </w:rPr>
              <w:t>Question 1 – Describe the following programming elements (in the context of the C# language) and identify techniques for using them in producing interactive media.</w:t>
            </w:r>
          </w:p>
        </w:tc>
      </w:tr>
      <w:tr w:rsidR="0057427C" w14:paraId="3061B4F1" w14:textId="77777777" w:rsidTr="0057427C">
        <w:trPr>
          <w:trHeight w:val="248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594829BE" w14:textId="136C3DE6" w:rsidR="0057427C" w:rsidRPr="0057427C" w:rsidRDefault="0057427C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 w:rsidRPr="0057427C">
              <w:rPr>
                <w:rFonts w:ascii="Tahoma" w:hAnsi="Tahoma" w:cs="Tahoma"/>
                <w:b/>
                <w:i/>
                <w:sz w:val="22"/>
              </w:rPr>
              <w:t>Class</w:t>
            </w:r>
          </w:p>
        </w:tc>
        <w:tc>
          <w:tcPr>
            <w:tcW w:w="8000" w:type="dxa"/>
          </w:tcPr>
          <w:p w14:paraId="668250C6" w14:textId="0A56E947" w:rsidR="0057427C" w:rsidRDefault="00BD2C6D" w:rsidP="00D541F9">
            <w:pPr>
              <w:pStyle w:val="MyStyle"/>
            </w:pPr>
            <w:r>
              <w:t>A Class is like a “blueprint” for the creation of objects.</w:t>
            </w:r>
          </w:p>
        </w:tc>
      </w:tr>
      <w:tr w:rsidR="0057427C" w14:paraId="4AC6D356" w14:textId="77777777" w:rsidTr="0057427C">
        <w:trPr>
          <w:trHeight w:val="247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1A5B432B" w14:textId="28639F66" w:rsidR="0057427C" w:rsidRPr="0057427C" w:rsidRDefault="0057427C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 w:rsidRPr="0057427C">
              <w:rPr>
                <w:rFonts w:ascii="Tahoma" w:hAnsi="Tahoma" w:cs="Tahoma"/>
                <w:b/>
                <w:i/>
                <w:sz w:val="22"/>
              </w:rPr>
              <w:t>Variable</w:t>
            </w:r>
          </w:p>
        </w:tc>
        <w:tc>
          <w:tcPr>
            <w:tcW w:w="8000" w:type="dxa"/>
          </w:tcPr>
          <w:p w14:paraId="5FFB67B7" w14:textId="1782F9C7" w:rsidR="0057427C" w:rsidRDefault="00BD2C6D" w:rsidP="00D541F9">
            <w:pPr>
              <w:pStyle w:val="MyStyle"/>
            </w:pPr>
            <w:r>
              <w:t>Variables store specific data types (int, double, char, string, bool) that contain values associated with X data type</w:t>
            </w:r>
          </w:p>
        </w:tc>
      </w:tr>
      <w:tr w:rsidR="0057427C" w14:paraId="33CD1A9E" w14:textId="77777777" w:rsidTr="0057427C">
        <w:trPr>
          <w:trHeight w:val="247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62AD4275" w14:textId="01625E28" w:rsidR="0057427C" w:rsidRPr="0057427C" w:rsidRDefault="0057427C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 w:rsidRPr="0057427C">
              <w:rPr>
                <w:rFonts w:ascii="Tahoma" w:hAnsi="Tahoma" w:cs="Tahoma"/>
                <w:b/>
                <w:i/>
                <w:sz w:val="22"/>
              </w:rPr>
              <w:t>Method</w:t>
            </w:r>
          </w:p>
        </w:tc>
        <w:tc>
          <w:tcPr>
            <w:tcW w:w="8000" w:type="dxa"/>
          </w:tcPr>
          <w:p w14:paraId="48A66DBF" w14:textId="6654DDA8" w:rsidR="0057427C" w:rsidRDefault="008275F6" w:rsidP="00D541F9">
            <w:pPr>
              <w:pStyle w:val="MyStyle"/>
            </w:pPr>
            <w:r>
              <w:t>Methods hold &amp; do specific tasks</w:t>
            </w:r>
          </w:p>
        </w:tc>
      </w:tr>
      <w:tr w:rsidR="0057427C" w14:paraId="6261022A" w14:textId="77777777" w:rsidTr="0057427C">
        <w:trPr>
          <w:trHeight w:val="247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19BB986D" w14:textId="0F8F2EC6" w:rsidR="0057427C" w:rsidRPr="0057427C" w:rsidRDefault="0057427C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 w:rsidRPr="0057427C">
              <w:rPr>
                <w:rFonts w:ascii="Tahoma" w:hAnsi="Tahoma" w:cs="Tahoma"/>
                <w:b/>
                <w:i/>
                <w:sz w:val="22"/>
              </w:rPr>
              <w:t>Delegate</w:t>
            </w:r>
          </w:p>
        </w:tc>
        <w:tc>
          <w:tcPr>
            <w:tcW w:w="8000" w:type="dxa"/>
          </w:tcPr>
          <w:p w14:paraId="5E82FE42" w14:textId="62C013C5" w:rsidR="0057427C" w:rsidRDefault="000814B2" w:rsidP="00D541F9">
            <w:pPr>
              <w:pStyle w:val="MyStyle"/>
            </w:pPr>
            <w:r>
              <w:t>To store data in a single thing</w:t>
            </w:r>
          </w:p>
        </w:tc>
      </w:tr>
      <w:tr w:rsidR="0057427C" w14:paraId="27B3BF61" w14:textId="77777777" w:rsidTr="0057427C">
        <w:trPr>
          <w:trHeight w:val="247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32F3C351" w14:textId="01B14BD2" w:rsidR="0057427C" w:rsidRPr="0057427C" w:rsidRDefault="0057427C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 w:rsidRPr="0057427C">
              <w:rPr>
                <w:rFonts w:ascii="Tahoma" w:hAnsi="Tahoma" w:cs="Tahoma"/>
                <w:b/>
                <w:i/>
                <w:sz w:val="22"/>
              </w:rPr>
              <w:t>Event</w:t>
            </w:r>
          </w:p>
        </w:tc>
        <w:tc>
          <w:tcPr>
            <w:tcW w:w="8000" w:type="dxa"/>
          </w:tcPr>
          <w:p w14:paraId="3E9CFD71" w14:textId="2B0D938F" w:rsidR="0057427C" w:rsidRDefault="00194B28" w:rsidP="00D541F9">
            <w:pPr>
              <w:pStyle w:val="MyStyle"/>
            </w:pPr>
            <w:r>
              <w:t>Events are a type of trigger, that triggers some code in its event-method.</w:t>
            </w:r>
          </w:p>
        </w:tc>
      </w:tr>
      <w:tr w:rsidR="007C4F4A" w14:paraId="493C5A31" w14:textId="77777777" w:rsidTr="004D328F">
        <w:tc>
          <w:tcPr>
            <w:tcW w:w="9242" w:type="dxa"/>
            <w:gridSpan w:val="3"/>
            <w:shd w:val="clear" w:color="auto" w:fill="D9D9D9" w:themeFill="background1" w:themeFillShade="D9"/>
          </w:tcPr>
          <w:p w14:paraId="2414B3A4" w14:textId="7E23F0C0" w:rsidR="007C4F4A" w:rsidRPr="004D328F" w:rsidRDefault="004D328F" w:rsidP="007C4F4A">
            <w:pPr>
              <w:rPr>
                <w:rFonts w:ascii="Tahoma" w:hAnsi="Tahoma" w:cs="Tahoma"/>
                <w:b/>
                <w:sz w:val="22"/>
              </w:rPr>
            </w:pPr>
            <w:r w:rsidRPr="004D328F">
              <w:rPr>
                <w:rFonts w:ascii="Tahoma" w:hAnsi="Tahoma" w:cs="Tahoma"/>
                <w:b/>
                <w:sz w:val="22"/>
              </w:rPr>
              <w:t>Question 2 – Define the following terms as they relate to game development.</w:t>
            </w:r>
          </w:p>
        </w:tc>
      </w:tr>
      <w:tr w:rsidR="004D328F" w14:paraId="26CF2E28" w14:textId="77777777" w:rsidTr="004D328F">
        <w:trPr>
          <w:trHeight w:val="251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7FA9725D" w14:textId="22954C47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AAA</w:t>
            </w:r>
          </w:p>
        </w:tc>
        <w:tc>
          <w:tcPr>
            <w:tcW w:w="8000" w:type="dxa"/>
          </w:tcPr>
          <w:p w14:paraId="2B5CEBCF" w14:textId="3F16777E" w:rsidR="004D328F" w:rsidRDefault="00194B28" w:rsidP="00D541F9">
            <w:pPr>
              <w:pStyle w:val="MyStyle"/>
            </w:pPr>
            <w:r>
              <w:t>A Triple-A studio is a mid-sized or major game publisher, that have a more robust development &amp; marketing budget</w:t>
            </w:r>
          </w:p>
        </w:tc>
      </w:tr>
      <w:tr w:rsidR="004D328F" w14:paraId="51099127" w14:textId="77777777" w:rsidTr="004D328F">
        <w:trPr>
          <w:trHeight w:val="248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1F1927A0" w14:textId="00F54B88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Asset</w:t>
            </w:r>
          </w:p>
        </w:tc>
        <w:tc>
          <w:tcPr>
            <w:tcW w:w="8000" w:type="dxa"/>
          </w:tcPr>
          <w:p w14:paraId="19043247" w14:textId="5CE48C06" w:rsidR="004D328F" w:rsidRDefault="00C300D9" w:rsidP="00D541F9">
            <w:pPr>
              <w:pStyle w:val="MyStyle"/>
            </w:pPr>
            <w:r>
              <w:t>Audio files, models, and scripts are all assets.</w:t>
            </w:r>
          </w:p>
        </w:tc>
      </w:tr>
      <w:tr w:rsidR="004D328F" w14:paraId="1885ADDF" w14:textId="77777777" w:rsidTr="004D328F">
        <w:trPr>
          <w:trHeight w:val="248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7B6D011C" w14:textId="2C9D9CBA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Collision</w:t>
            </w:r>
          </w:p>
        </w:tc>
        <w:tc>
          <w:tcPr>
            <w:tcW w:w="8000" w:type="dxa"/>
          </w:tcPr>
          <w:p w14:paraId="77126A51" w14:textId="3BD07013" w:rsidR="004D328F" w:rsidRDefault="00122BFE" w:rsidP="00D541F9">
            <w:pPr>
              <w:pStyle w:val="MyStyle"/>
            </w:pPr>
            <w:r>
              <w:t>Physics, like soft-body, rigid-body, gravity, velocity &amp; so on.</w:t>
            </w:r>
          </w:p>
        </w:tc>
      </w:tr>
      <w:tr w:rsidR="004D328F" w14:paraId="5C6ED520" w14:textId="77777777" w:rsidTr="004D328F">
        <w:trPr>
          <w:trHeight w:val="248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4DAFD36B" w14:textId="359247D0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HCI</w:t>
            </w:r>
          </w:p>
        </w:tc>
        <w:tc>
          <w:tcPr>
            <w:tcW w:w="8000" w:type="dxa"/>
          </w:tcPr>
          <w:p w14:paraId="5B6C1502" w14:textId="77CEF2D6" w:rsidR="004D328F" w:rsidRDefault="00C300D9" w:rsidP="00D541F9">
            <w:pPr>
              <w:pStyle w:val="MyStyle"/>
            </w:pPr>
            <w:r>
              <w:t>Human-Computer Interaction. How the player interacts with the game like using controllers &amp; consoles.</w:t>
            </w:r>
          </w:p>
        </w:tc>
      </w:tr>
      <w:tr w:rsidR="004D328F" w14:paraId="641D28EE" w14:textId="77777777" w:rsidTr="004D328F">
        <w:trPr>
          <w:trHeight w:val="248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2A496320" w14:textId="0A564E82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Indie</w:t>
            </w:r>
          </w:p>
        </w:tc>
        <w:tc>
          <w:tcPr>
            <w:tcW w:w="8000" w:type="dxa"/>
          </w:tcPr>
          <w:p w14:paraId="22F31FF1" w14:textId="1521FCAC" w:rsidR="004D328F" w:rsidRDefault="00C300D9" w:rsidP="00D541F9">
            <w:pPr>
              <w:pStyle w:val="MyStyle"/>
            </w:pPr>
            <w:r>
              <w:t>Independent developers</w:t>
            </w:r>
          </w:p>
        </w:tc>
      </w:tr>
      <w:tr w:rsidR="004D328F" w14:paraId="2B68D8DE" w14:textId="77777777" w:rsidTr="004D328F">
        <w:trPr>
          <w:trHeight w:val="248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05F4B4FE" w14:textId="431A09AB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Platform</w:t>
            </w:r>
          </w:p>
        </w:tc>
        <w:tc>
          <w:tcPr>
            <w:tcW w:w="8000" w:type="dxa"/>
          </w:tcPr>
          <w:p w14:paraId="4DB81E22" w14:textId="01169627" w:rsidR="004D328F" w:rsidRDefault="00173C38" w:rsidP="00D541F9">
            <w:pPr>
              <w:pStyle w:val="MyStyle"/>
            </w:pPr>
            <w:r>
              <w:t>Software platforms (e.g., Windows &amp; Mac) Hardware platforms (e.g., PlayStation, Xbox, Switch)</w:t>
            </w:r>
          </w:p>
        </w:tc>
      </w:tr>
      <w:tr w:rsidR="004D328F" w14:paraId="74CB315C" w14:textId="77777777" w:rsidTr="004D328F">
        <w:trPr>
          <w:trHeight w:val="248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3C1E849B" w14:textId="58F1B72B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UI</w:t>
            </w:r>
          </w:p>
        </w:tc>
        <w:tc>
          <w:tcPr>
            <w:tcW w:w="8000" w:type="dxa"/>
          </w:tcPr>
          <w:p w14:paraId="7054804E" w14:textId="4A0A59AC" w:rsidR="004D328F" w:rsidRDefault="00173C38" w:rsidP="00D541F9">
            <w:pPr>
              <w:pStyle w:val="MyStyle"/>
            </w:pPr>
            <w:r>
              <w:t>User Interface. The visual interaction system that gives context.</w:t>
            </w:r>
          </w:p>
        </w:tc>
      </w:tr>
      <w:tr w:rsidR="004D328F" w14:paraId="52D4E228" w14:textId="77777777" w:rsidTr="004D328F">
        <w:tc>
          <w:tcPr>
            <w:tcW w:w="9242" w:type="dxa"/>
            <w:gridSpan w:val="3"/>
            <w:shd w:val="clear" w:color="auto" w:fill="D9D9D9" w:themeFill="background1" w:themeFillShade="D9"/>
          </w:tcPr>
          <w:p w14:paraId="225C87DD" w14:textId="62D3F60D" w:rsidR="004D328F" w:rsidRPr="004D328F" w:rsidRDefault="004D328F" w:rsidP="007C4F4A">
            <w:pPr>
              <w:rPr>
                <w:rFonts w:ascii="Tahoma" w:hAnsi="Tahoma" w:cs="Tahoma"/>
                <w:b/>
                <w:sz w:val="22"/>
              </w:rPr>
            </w:pPr>
            <w:r w:rsidRPr="004D328F">
              <w:rPr>
                <w:rFonts w:ascii="Tahoma" w:hAnsi="Tahoma" w:cs="Tahoma"/>
                <w:b/>
                <w:sz w:val="22"/>
              </w:rPr>
              <w:t>Question 3 – Explain the hardware and software requirements for a gaming related human-computer interaction environment of your choice.</w:t>
            </w:r>
          </w:p>
        </w:tc>
      </w:tr>
      <w:tr w:rsidR="004D328F" w14:paraId="46FD7202" w14:textId="77777777" w:rsidTr="007C4F4A">
        <w:tc>
          <w:tcPr>
            <w:tcW w:w="9242" w:type="dxa"/>
            <w:gridSpan w:val="3"/>
          </w:tcPr>
          <w:p w14:paraId="19F11759" w14:textId="2840E518" w:rsidR="006A1239" w:rsidRDefault="006A1239" w:rsidP="006A1239">
            <w:pPr>
              <w:pStyle w:val="MyStyle"/>
            </w:pPr>
            <w:r>
              <w:t>Hardware:</w:t>
            </w:r>
          </w:p>
          <w:p w14:paraId="238EA4EA" w14:textId="23DABF7E" w:rsidR="00926D2D" w:rsidRDefault="00926D2D" w:rsidP="006A1239">
            <w:pPr>
              <w:pStyle w:val="MyStyle"/>
            </w:pPr>
            <w:r>
              <w:t xml:space="preserve">A PC tower </w:t>
            </w:r>
            <w:r w:rsidR="006A1239">
              <w:t>that</w:t>
            </w:r>
            <w:r>
              <w:t xml:space="preserve"> has all the components to operate &amp; process for the system.</w:t>
            </w:r>
          </w:p>
          <w:p w14:paraId="2643F528" w14:textId="77777777" w:rsidR="004D328F" w:rsidRDefault="00926D2D" w:rsidP="006A1239">
            <w:pPr>
              <w:pStyle w:val="MyStyle"/>
            </w:pPr>
            <w:r>
              <w:t>A monitor to show the graphics/visuals.</w:t>
            </w:r>
          </w:p>
          <w:p w14:paraId="4F0C3F07" w14:textId="77777777" w:rsidR="00926D2D" w:rsidRDefault="00926D2D" w:rsidP="006A1239">
            <w:pPr>
              <w:pStyle w:val="MyStyle"/>
            </w:pPr>
            <w:r>
              <w:t xml:space="preserve">A keyboard &amp; mouse for the main </w:t>
            </w:r>
            <w:r w:rsidR="006A1239">
              <w:t>input devices.</w:t>
            </w:r>
          </w:p>
          <w:p w14:paraId="798FB521" w14:textId="77777777" w:rsidR="006A1239" w:rsidRDefault="006A1239" w:rsidP="006A1239">
            <w:pPr>
              <w:pStyle w:val="MyStyle"/>
            </w:pPr>
            <w:r>
              <w:t>Software:</w:t>
            </w:r>
          </w:p>
          <w:p w14:paraId="5A377BCA" w14:textId="77777777" w:rsidR="006A1239" w:rsidRDefault="006A1239" w:rsidP="006A1239">
            <w:pPr>
              <w:pStyle w:val="MyStyle"/>
            </w:pPr>
            <w:r>
              <w:t>The PC operating system.</w:t>
            </w:r>
          </w:p>
          <w:p w14:paraId="66257C83" w14:textId="77777777" w:rsidR="006A1239" w:rsidRDefault="006A1239" w:rsidP="006A1239">
            <w:pPr>
              <w:pStyle w:val="MyStyle"/>
            </w:pPr>
            <w:r>
              <w:t>The software drives for the input devices.</w:t>
            </w:r>
          </w:p>
          <w:p w14:paraId="0E3CA11C" w14:textId="1B38EA78" w:rsidR="006A1239" w:rsidRDefault="006A1239" w:rsidP="006A1239">
            <w:pPr>
              <w:pStyle w:val="MyStyle"/>
            </w:pPr>
            <w:r>
              <w:t>The games themselves.</w:t>
            </w:r>
          </w:p>
        </w:tc>
      </w:tr>
      <w:tr w:rsidR="004D328F" w14:paraId="69201268" w14:textId="77777777" w:rsidTr="004D328F">
        <w:tc>
          <w:tcPr>
            <w:tcW w:w="9242" w:type="dxa"/>
            <w:gridSpan w:val="3"/>
            <w:shd w:val="clear" w:color="auto" w:fill="D9D9D9" w:themeFill="background1" w:themeFillShade="D9"/>
          </w:tcPr>
          <w:p w14:paraId="4AD85ACC" w14:textId="503BC810" w:rsidR="004D328F" w:rsidRPr="004D328F" w:rsidRDefault="004D328F" w:rsidP="007C4F4A">
            <w:pPr>
              <w:rPr>
                <w:rFonts w:ascii="Tahoma" w:hAnsi="Tahoma" w:cs="Tahoma"/>
                <w:b/>
                <w:sz w:val="22"/>
              </w:rPr>
            </w:pPr>
            <w:r w:rsidRPr="004D328F">
              <w:rPr>
                <w:rFonts w:ascii="Tahoma" w:hAnsi="Tahoma" w:cs="Tahoma"/>
                <w:b/>
                <w:sz w:val="22"/>
              </w:rPr>
              <w:t>Question 4 – Identify at least three (3) different human-computer interaction devices and explain how they are used.</w:t>
            </w:r>
          </w:p>
        </w:tc>
      </w:tr>
      <w:tr w:rsidR="004D328F" w14:paraId="12946A20" w14:textId="77777777" w:rsidTr="004D328F">
        <w:trPr>
          <w:trHeight w:val="246"/>
        </w:trPr>
        <w:tc>
          <w:tcPr>
            <w:tcW w:w="534" w:type="dxa"/>
            <w:shd w:val="clear" w:color="auto" w:fill="F2F2F2" w:themeFill="background1" w:themeFillShade="F2"/>
          </w:tcPr>
          <w:p w14:paraId="2FF34931" w14:textId="234BBB70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 w:rsidRPr="004D328F">
              <w:rPr>
                <w:rFonts w:ascii="Tahoma" w:hAnsi="Tahoma" w:cs="Tahoma"/>
                <w:b/>
                <w:i/>
                <w:sz w:val="22"/>
              </w:rPr>
              <w:t>1</w:t>
            </w:r>
          </w:p>
        </w:tc>
        <w:tc>
          <w:tcPr>
            <w:tcW w:w="8708" w:type="dxa"/>
            <w:gridSpan w:val="2"/>
          </w:tcPr>
          <w:p w14:paraId="5719C481" w14:textId="0D341FBE" w:rsidR="006A1239" w:rsidRDefault="006A1239" w:rsidP="006A1239">
            <w:pPr>
              <w:pStyle w:val="MyStyle"/>
            </w:pPr>
            <w:r>
              <w:t>Gamepad (</w:t>
            </w:r>
            <w:r w:rsidR="00122BFE">
              <w:t>Controller)</w:t>
            </w:r>
            <w:r>
              <w:t xml:space="preserve"> reads inputs from the user</w:t>
            </w:r>
          </w:p>
        </w:tc>
      </w:tr>
      <w:tr w:rsidR="004D328F" w14:paraId="76960DFE" w14:textId="77777777" w:rsidTr="004D328F">
        <w:trPr>
          <w:trHeight w:val="244"/>
        </w:trPr>
        <w:tc>
          <w:tcPr>
            <w:tcW w:w="534" w:type="dxa"/>
            <w:shd w:val="clear" w:color="auto" w:fill="F2F2F2" w:themeFill="background1" w:themeFillShade="F2"/>
          </w:tcPr>
          <w:p w14:paraId="31BE9782" w14:textId="2B627AFA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 w:rsidRPr="004D328F">
              <w:rPr>
                <w:rFonts w:ascii="Tahoma" w:hAnsi="Tahoma" w:cs="Tahoma"/>
                <w:b/>
                <w:i/>
                <w:sz w:val="22"/>
              </w:rPr>
              <w:t>2</w:t>
            </w:r>
          </w:p>
        </w:tc>
        <w:tc>
          <w:tcPr>
            <w:tcW w:w="8708" w:type="dxa"/>
            <w:gridSpan w:val="2"/>
          </w:tcPr>
          <w:p w14:paraId="138A5826" w14:textId="77777777" w:rsidR="006A1239" w:rsidRDefault="00122BFE" w:rsidP="006A1239">
            <w:pPr>
              <w:pStyle w:val="MyStyle"/>
            </w:pPr>
            <w:r>
              <w:t xml:space="preserve">Mouse </w:t>
            </w:r>
            <w:r w:rsidR="006A1239">
              <w:t>and keyboard</w:t>
            </w:r>
          </w:p>
          <w:p w14:paraId="6D913473" w14:textId="6183ACD5" w:rsidR="004D328F" w:rsidRDefault="006A1239" w:rsidP="006A1239">
            <w:pPr>
              <w:pStyle w:val="MyStyle"/>
            </w:pPr>
            <w:r>
              <w:t>reads inputs from the user</w:t>
            </w:r>
          </w:p>
        </w:tc>
      </w:tr>
      <w:tr w:rsidR="004D328F" w14:paraId="28949223" w14:textId="77777777" w:rsidTr="004D328F">
        <w:trPr>
          <w:trHeight w:val="244"/>
        </w:trPr>
        <w:tc>
          <w:tcPr>
            <w:tcW w:w="534" w:type="dxa"/>
            <w:shd w:val="clear" w:color="auto" w:fill="F2F2F2" w:themeFill="background1" w:themeFillShade="F2"/>
          </w:tcPr>
          <w:p w14:paraId="6826E9C8" w14:textId="7C1480A3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 w:rsidRPr="004D328F">
              <w:rPr>
                <w:rFonts w:ascii="Tahoma" w:hAnsi="Tahoma" w:cs="Tahoma"/>
                <w:b/>
                <w:i/>
                <w:sz w:val="22"/>
              </w:rPr>
              <w:t>3</w:t>
            </w:r>
          </w:p>
        </w:tc>
        <w:tc>
          <w:tcPr>
            <w:tcW w:w="8708" w:type="dxa"/>
            <w:gridSpan w:val="2"/>
          </w:tcPr>
          <w:p w14:paraId="75A3D0F7" w14:textId="4DB874DE" w:rsidR="004D328F" w:rsidRDefault="00122BFE" w:rsidP="006A1239">
            <w:pPr>
              <w:pStyle w:val="MyStyle"/>
            </w:pPr>
            <w:r>
              <w:t>Monitor/Screen</w:t>
            </w:r>
            <w:r w:rsidR="006A1239">
              <w:t xml:space="preserve"> gives the visuals (&amp; can sometimes allow user input as a touch screen)</w:t>
            </w:r>
          </w:p>
        </w:tc>
      </w:tr>
      <w:tr w:rsidR="004D328F" w14:paraId="11E979A3" w14:textId="77777777" w:rsidTr="00402011">
        <w:tc>
          <w:tcPr>
            <w:tcW w:w="9242" w:type="dxa"/>
            <w:gridSpan w:val="3"/>
            <w:shd w:val="clear" w:color="auto" w:fill="D9D9D9" w:themeFill="background1" w:themeFillShade="D9"/>
          </w:tcPr>
          <w:p w14:paraId="5925959C" w14:textId="72FC388C" w:rsidR="004D328F" w:rsidRPr="00402011" w:rsidRDefault="00402011" w:rsidP="007C4F4A">
            <w:pPr>
              <w:rPr>
                <w:rFonts w:ascii="Tahoma" w:hAnsi="Tahoma" w:cs="Tahoma"/>
                <w:b/>
                <w:sz w:val="22"/>
              </w:rPr>
            </w:pPr>
            <w:r w:rsidRPr="00402011">
              <w:rPr>
                <w:rFonts w:ascii="Tahoma" w:hAnsi="Tahoma" w:cs="Tahoma"/>
                <w:b/>
                <w:sz w:val="22"/>
              </w:rPr>
              <w:t>Question 5 – Explain what a widget is and describe how they are commonly used in digital applications and video games.</w:t>
            </w:r>
          </w:p>
        </w:tc>
      </w:tr>
      <w:tr w:rsidR="004D328F" w14:paraId="3E094EAC" w14:textId="77777777" w:rsidTr="007C4F4A">
        <w:tc>
          <w:tcPr>
            <w:tcW w:w="9242" w:type="dxa"/>
            <w:gridSpan w:val="3"/>
          </w:tcPr>
          <w:p w14:paraId="2EEC65C7" w14:textId="081C33ED" w:rsidR="004D328F" w:rsidRDefault="00122BFE" w:rsidP="003C1CC6">
            <w:pPr>
              <w:pStyle w:val="MyStyle"/>
            </w:pPr>
            <w:r>
              <w:t xml:space="preserve">A Widget is an on-screen interactable that does something when clicked or tapped. </w:t>
            </w:r>
            <w:r w:rsidR="00863B5A">
              <w:t>An</w:t>
            </w:r>
            <w:r>
              <w:t xml:space="preserve"> example is </w:t>
            </w:r>
            <w:r w:rsidR="00863B5A">
              <w:t>a D-pad or joystick that is on the screen &amp; used to move X.</w:t>
            </w:r>
          </w:p>
        </w:tc>
      </w:tr>
      <w:tr w:rsidR="004D328F" w14:paraId="3B9C2622" w14:textId="77777777" w:rsidTr="00402011">
        <w:tc>
          <w:tcPr>
            <w:tcW w:w="9242" w:type="dxa"/>
            <w:gridSpan w:val="3"/>
            <w:shd w:val="clear" w:color="auto" w:fill="D9D9D9" w:themeFill="background1" w:themeFillShade="D9"/>
          </w:tcPr>
          <w:p w14:paraId="7838F1AB" w14:textId="070B5267" w:rsidR="004D328F" w:rsidRPr="00402011" w:rsidRDefault="00402011" w:rsidP="007C4F4A">
            <w:pPr>
              <w:rPr>
                <w:rFonts w:ascii="Tahoma" w:hAnsi="Tahoma" w:cs="Tahoma"/>
                <w:b/>
                <w:sz w:val="22"/>
              </w:rPr>
            </w:pPr>
            <w:r w:rsidRPr="00402011">
              <w:rPr>
                <w:rFonts w:ascii="Tahoma" w:hAnsi="Tahoma" w:cs="Tahoma"/>
                <w:b/>
                <w:sz w:val="22"/>
              </w:rPr>
              <w:lastRenderedPageBreak/>
              <w:t>Question 6 – Describe the functionality of a ‘heads-up display’ (HUD) in interactive video games.</w:t>
            </w:r>
          </w:p>
        </w:tc>
      </w:tr>
      <w:tr w:rsidR="004D328F" w14:paraId="74B44CCB" w14:textId="77777777" w:rsidTr="007C4F4A">
        <w:tc>
          <w:tcPr>
            <w:tcW w:w="9242" w:type="dxa"/>
            <w:gridSpan w:val="3"/>
          </w:tcPr>
          <w:p w14:paraId="0672946A" w14:textId="00CCC1F7" w:rsidR="004D328F" w:rsidRDefault="00863B5A" w:rsidP="003C1CC6">
            <w:pPr>
              <w:pStyle w:val="MyStyle"/>
            </w:pPr>
            <w:r>
              <w:t>A HUD is used to display important information like health, hot bar, and location (via map or corrodents).</w:t>
            </w:r>
          </w:p>
        </w:tc>
      </w:tr>
      <w:tr w:rsidR="00402011" w14:paraId="5E9F2D8B" w14:textId="77777777" w:rsidTr="00402011">
        <w:tc>
          <w:tcPr>
            <w:tcW w:w="9242" w:type="dxa"/>
            <w:gridSpan w:val="3"/>
            <w:shd w:val="clear" w:color="auto" w:fill="D9D9D9" w:themeFill="background1" w:themeFillShade="D9"/>
          </w:tcPr>
          <w:p w14:paraId="6B956DB8" w14:textId="43271C43" w:rsidR="00402011" w:rsidRPr="00402011" w:rsidRDefault="00402011" w:rsidP="007C4F4A">
            <w:pPr>
              <w:rPr>
                <w:rFonts w:ascii="Tahoma" w:hAnsi="Tahoma" w:cs="Tahoma"/>
                <w:b/>
                <w:sz w:val="22"/>
              </w:rPr>
            </w:pPr>
            <w:r w:rsidRPr="00402011">
              <w:rPr>
                <w:rFonts w:ascii="Tahoma" w:hAnsi="Tahoma" w:cs="Tahoma"/>
                <w:b/>
                <w:sz w:val="22"/>
              </w:rPr>
              <w:t>Question 7.a – Describe an example of a technical constraint that the hardware used for production can place on the design and development of a video game.</w:t>
            </w:r>
          </w:p>
        </w:tc>
      </w:tr>
      <w:tr w:rsidR="00402011" w14:paraId="17D325C9" w14:textId="77777777" w:rsidTr="007C4F4A">
        <w:tc>
          <w:tcPr>
            <w:tcW w:w="9242" w:type="dxa"/>
            <w:gridSpan w:val="3"/>
          </w:tcPr>
          <w:p w14:paraId="5ACA23FA" w14:textId="25D9DA96" w:rsidR="00402011" w:rsidRDefault="00863B5A" w:rsidP="003C1CC6">
            <w:pPr>
              <w:pStyle w:val="MyStyle"/>
            </w:pPr>
            <w:r>
              <w:t>It may not be able to process the graphics, &amp; programs. This would mean that you would need to use less detail in models &amp; particles.</w:t>
            </w:r>
          </w:p>
        </w:tc>
      </w:tr>
      <w:tr w:rsidR="00402011" w14:paraId="15695B6A" w14:textId="77777777" w:rsidTr="00402011">
        <w:tc>
          <w:tcPr>
            <w:tcW w:w="9242" w:type="dxa"/>
            <w:gridSpan w:val="3"/>
            <w:shd w:val="clear" w:color="auto" w:fill="D9D9D9" w:themeFill="background1" w:themeFillShade="D9"/>
          </w:tcPr>
          <w:p w14:paraId="05D69D9E" w14:textId="2B3F2E51" w:rsidR="00402011" w:rsidRPr="00402011" w:rsidRDefault="00402011" w:rsidP="007C4F4A">
            <w:pPr>
              <w:rPr>
                <w:rFonts w:ascii="Tahoma" w:hAnsi="Tahoma" w:cs="Tahoma"/>
                <w:b/>
                <w:sz w:val="22"/>
              </w:rPr>
            </w:pPr>
            <w:r w:rsidRPr="00402011">
              <w:rPr>
                <w:rFonts w:ascii="Tahoma" w:hAnsi="Tahoma" w:cs="Tahoma"/>
                <w:b/>
                <w:sz w:val="22"/>
              </w:rPr>
              <w:t>Question 7.b – Describe an example of a technical constraint that the software used for production can place on the design and development of a video game.</w:t>
            </w:r>
          </w:p>
        </w:tc>
      </w:tr>
      <w:tr w:rsidR="00402011" w14:paraId="630AD5D7" w14:textId="77777777" w:rsidTr="007C4F4A">
        <w:tc>
          <w:tcPr>
            <w:tcW w:w="9242" w:type="dxa"/>
            <w:gridSpan w:val="3"/>
          </w:tcPr>
          <w:p w14:paraId="752DACC5" w14:textId="77777777" w:rsidR="00402011" w:rsidRDefault="00863B5A" w:rsidP="003C1CC6">
            <w:pPr>
              <w:pStyle w:val="MyStyle"/>
            </w:pPr>
            <w:r>
              <w:t>Incompatibilities</w:t>
            </w:r>
          </w:p>
          <w:p w14:paraId="33CD38DA" w14:textId="48DAE3DA" w:rsidR="00863B5A" w:rsidRDefault="00863B5A" w:rsidP="003C1CC6">
            <w:pPr>
              <w:pStyle w:val="MyStyle"/>
            </w:pPr>
            <w:r>
              <w:t xml:space="preserve">This could cause </w:t>
            </w:r>
            <w:r w:rsidR="00B4712A">
              <w:t>issues like not working because the development software is not the correct version or not compatible with the system software.</w:t>
            </w:r>
          </w:p>
        </w:tc>
      </w:tr>
      <w:tr w:rsidR="00402011" w14:paraId="1FDF8150" w14:textId="77777777" w:rsidTr="00402011">
        <w:tc>
          <w:tcPr>
            <w:tcW w:w="9242" w:type="dxa"/>
            <w:gridSpan w:val="3"/>
            <w:shd w:val="clear" w:color="auto" w:fill="D9D9D9" w:themeFill="background1" w:themeFillShade="D9"/>
          </w:tcPr>
          <w:p w14:paraId="5ADB086F" w14:textId="5ACA5BEC" w:rsidR="00402011" w:rsidRPr="00402011" w:rsidRDefault="00402011" w:rsidP="007C4F4A">
            <w:pPr>
              <w:rPr>
                <w:rFonts w:ascii="Tahoma" w:hAnsi="Tahoma" w:cs="Tahoma"/>
                <w:b/>
                <w:sz w:val="22"/>
              </w:rPr>
            </w:pPr>
            <w:r w:rsidRPr="00402011">
              <w:rPr>
                <w:rFonts w:ascii="Tahoma" w:hAnsi="Tahoma" w:cs="Tahoma"/>
                <w:b/>
                <w:sz w:val="22"/>
              </w:rPr>
              <w:t>Question 8 – Explain the organisational standards for version control that will usually apply to file storage procedures when designing interactive media in a professional context.</w:t>
            </w:r>
          </w:p>
        </w:tc>
      </w:tr>
      <w:tr w:rsidR="00402011" w14:paraId="055EDF4D" w14:textId="77777777" w:rsidTr="007C4F4A">
        <w:tc>
          <w:tcPr>
            <w:tcW w:w="9242" w:type="dxa"/>
            <w:gridSpan w:val="3"/>
          </w:tcPr>
          <w:p w14:paraId="67821B51" w14:textId="0E2D37D7" w:rsidR="00402011" w:rsidRDefault="005A3FAA" w:rsidP="005A3FAA">
            <w:pPr>
              <w:pStyle w:val="MyStyle"/>
            </w:pPr>
            <w:r>
              <w:t>It gives the ability to go back to a prier version if there was a mistake &amp; it also allows the ability to have different branches, so some things don’t get affected by the changes until it gets merged.</w:t>
            </w:r>
          </w:p>
        </w:tc>
      </w:tr>
    </w:tbl>
    <w:p w14:paraId="5BB4EB55" w14:textId="15BE9BCA" w:rsidR="005D24FE" w:rsidRPr="00402011" w:rsidRDefault="005D24FE" w:rsidP="00402011">
      <w:pPr>
        <w:rPr>
          <w:rFonts w:ascii="Tahoma" w:hAnsi="Tahoma" w:cs="Tahoma"/>
          <w:sz w:val="22"/>
        </w:rPr>
      </w:pPr>
    </w:p>
    <w:sectPr w:rsidR="005D24FE" w:rsidRPr="004020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CC8B21" w14:textId="77777777" w:rsidR="00564189" w:rsidRDefault="00564189" w:rsidP="00B111A9">
      <w:r>
        <w:separator/>
      </w:r>
    </w:p>
  </w:endnote>
  <w:endnote w:type="continuationSeparator" w:id="0">
    <w:p w14:paraId="50EB5FEA" w14:textId="77777777" w:rsidR="00564189" w:rsidRDefault="00564189" w:rsidP="00B111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30B11" w14:textId="3C0ECE8E" w:rsidR="00B111A9" w:rsidRPr="00D02437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827711">
      <w:rPr>
        <w:rFonts w:ascii="Tahoma" w:hAnsi="Tahoma" w:cs="Tahoma"/>
        <w:sz w:val="16"/>
        <w:szCs w:val="16"/>
      </w:rPr>
      <w:fldChar w:fldCharType="begin"/>
    </w:r>
    <w:r w:rsidRPr="00827711">
      <w:rPr>
        <w:rFonts w:ascii="Tahoma" w:hAnsi="Tahoma" w:cs="Tahoma"/>
        <w:sz w:val="16"/>
        <w:szCs w:val="16"/>
      </w:rPr>
      <w:instrText xml:space="preserve"> FILENAME   \* MERGEFORMAT </w:instrText>
    </w:r>
    <w:r w:rsidRPr="00827711">
      <w:rPr>
        <w:rFonts w:ascii="Tahoma" w:hAnsi="Tahoma" w:cs="Tahoma"/>
        <w:sz w:val="16"/>
        <w:szCs w:val="16"/>
      </w:rPr>
      <w:fldChar w:fldCharType="separate"/>
    </w:r>
    <w:r w:rsidR="00023027">
      <w:rPr>
        <w:rFonts w:ascii="Tahoma" w:hAnsi="Tahoma" w:cs="Tahoma"/>
        <w:noProof/>
        <w:sz w:val="16"/>
        <w:szCs w:val="16"/>
      </w:rPr>
      <w:t>AT04 Knowledge Questions Part 3.docx</w:t>
    </w:r>
    <w:r w:rsidRPr="00827711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ptab w:relativeTo="margin" w:alignment="center" w:leader="none"/>
    </w:r>
    <w:r w:rsidRPr="00D02437">
      <w:rPr>
        <w:rFonts w:ascii="Tahoma" w:hAnsi="Tahoma" w:cs="Tahoma"/>
        <w:sz w:val="16"/>
        <w:szCs w:val="16"/>
      </w:rPr>
      <w:t xml:space="preserve"> Page </w:t>
    </w:r>
    <w:r w:rsidRPr="00D02437">
      <w:rPr>
        <w:rFonts w:ascii="Tahoma" w:hAnsi="Tahoma" w:cs="Tahoma"/>
        <w:sz w:val="16"/>
        <w:szCs w:val="16"/>
      </w:rPr>
      <w:fldChar w:fldCharType="begin"/>
    </w:r>
    <w:r w:rsidRPr="00D02437">
      <w:rPr>
        <w:rFonts w:ascii="Tahoma" w:hAnsi="Tahoma" w:cs="Tahoma"/>
        <w:sz w:val="16"/>
        <w:szCs w:val="16"/>
      </w:rPr>
      <w:instrText xml:space="preserve"> PAGE  \* Arabic  \* MERGEFORMAT </w:instrText>
    </w:r>
    <w:r w:rsidRPr="00D02437">
      <w:rPr>
        <w:rFonts w:ascii="Tahoma" w:hAnsi="Tahoma" w:cs="Tahoma"/>
        <w:sz w:val="16"/>
        <w:szCs w:val="16"/>
      </w:rPr>
      <w:fldChar w:fldCharType="separate"/>
    </w:r>
    <w:r w:rsidR="00032CAF">
      <w:rPr>
        <w:rFonts w:ascii="Tahoma" w:hAnsi="Tahoma" w:cs="Tahoma"/>
        <w:noProof/>
        <w:sz w:val="16"/>
        <w:szCs w:val="16"/>
      </w:rPr>
      <w:t>2</w:t>
    </w:r>
    <w:r w:rsidRPr="00D02437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t xml:space="preserve"> of </w:t>
    </w:r>
    <w:r w:rsidRPr="00D02437">
      <w:rPr>
        <w:rFonts w:ascii="Tahoma" w:hAnsi="Tahoma" w:cs="Tahoma"/>
        <w:sz w:val="16"/>
        <w:szCs w:val="16"/>
      </w:rPr>
      <w:fldChar w:fldCharType="begin"/>
    </w:r>
    <w:r w:rsidRPr="00D02437">
      <w:rPr>
        <w:rFonts w:ascii="Tahoma" w:hAnsi="Tahoma" w:cs="Tahoma"/>
        <w:sz w:val="16"/>
        <w:szCs w:val="16"/>
      </w:rPr>
      <w:instrText xml:space="preserve"> NUMPAGES  \* Arabic  \* MERGEFORMAT </w:instrText>
    </w:r>
    <w:r w:rsidRPr="00D02437">
      <w:rPr>
        <w:rFonts w:ascii="Tahoma" w:hAnsi="Tahoma" w:cs="Tahoma"/>
        <w:sz w:val="16"/>
        <w:szCs w:val="16"/>
      </w:rPr>
      <w:fldChar w:fldCharType="separate"/>
    </w:r>
    <w:r w:rsidR="00032CAF">
      <w:rPr>
        <w:rFonts w:ascii="Tahoma" w:hAnsi="Tahoma" w:cs="Tahoma"/>
        <w:noProof/>
        <w:sz w:val="16"/>
        <w:szCs w:val="16"/>
      </w:rPr>
      <w:t>4</w:t>
    </w:r>
    <w:r w:rsidRPr="00D02437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  <w:r w:rsidRPr="00BC02C3">
      <w:rPr>
        <w:sz w:val="16"/>
        <w:szCs w:val="18"/>
        <w:lang w:eastAsia="en-AU"/>
      </w:rPr>
      <w:t xml:space="preserve"> </w:t>
    </w:r>
    <w:r w:rsidR="00275925" w:rsidRPr="009D6623">
      <w:rPr>
        <w:rFonts w:ascii="Tahoma" w:hAnsi="Tahoma" w:cs="Tahoma"/>
        <w:sz w:val="16"/>
        <w:szCs w:val="16"/>
      </w:rPr>
      <w:t xml:space="preserve">Ver. </w:t>
    </w:r>
    <w:r w:rsidR="009D6623" w:rsidRPr="009D6623">
      <w:rPr>
        <w:rFonts w:ascii="Tahoma" w:hAnsi="Tahoma" w:cs="Tahoma"/>
        <w:sz w:val="16"/>
        <w:szCs w:val="16"/>
      </w:rPr>
      <w:t>1</w:t>
    </w:r>
    <w:r w:rsidRPr="009D6623">
      <w:rPr>
        <w:rFonts w:ascii="Tahoma" w:hAnsi="Tahoma" w:cs="Tahoma"/>
        <w:sz w:val="16"/>
        <w:szCs w:val="16"/>
      </w:rPr>
      <w:t xml:space="preserve"> – </w:t>
    </w:r>
    <w:r w:rsidR="009D6623" w:rsidRPr="009D6623">
      <w:rPr>
        <w:rFonts w:ascii="Tahoma" w:hAnsi="Tahoma" w:cs="Tahoma"/>
        <w:sz w:val="16"/>
        <w:szCs w:val="16"/>
      </w:rPr>
      <w:t>Jan</w:t>
    </w:r>
    <w:r w:rsidR="007647D8" w:rsidRPr="009D6623">
      <w:rPr>
        <w:rFonts w:ascii="Tahoma" w:hAnsi="Tahoma" w:cs="Tahoma"/>
        <w:sz w:val="16"/>
        <w:szCs w:val="16"/>
      </w:rPr>
      <w:t xml:space="preserve">. </w:t>
    </w:r>
    <w:r w:rsidR="009D6623">
      <w:rPr>
        <w:rFonts w:ascii="Tahoma" w:hAnsi="Tahoma" w:cs="Tahoma"/>
        <w:sz w:val="16"/>
        <w:szCs w:val="16"/>
      </w:rPr>
      <w:t>2022</w:t>
    </w:r>
  </w:p>
  <w:p w14:paraId="438C68C3" w14:textId="77777777" w:rsidR="00B111A9" w:rsidRPr="00D02437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t xml:space="preserve">RTO Provider No. 52787 </w:t>
    </w:r>
    <w:r w:rsidRPr="00D02437">
      <w:rPr>
        <w:rFonts w:ascii="Tahoma" w:hAnsi="Tahoma" w:cs="Tahoma"/>
        <w:sz w:val="16"/>
        <w:szCs w:val="16"/>
      </w:rPr>
      <w:ptab w:relativeTo="margin" w:alignment="center" w:leader="none"/>
    </w:r>
  </w:p>
  <w:p w14:paraId="7C9BD5A8" w14:textId="77777777" w:rsidR="00B111A9" w:rsidRPr="004738D5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t xml:space="preserve">TAFE International WA Provider No. 52395 – CRICOS Code 00020G </w:t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A86A01" w14:textId="77777777" w:rsidR="00564189" w:rsidRDefault="00564189" w:rsidP="00B111A9">
      <w:r>
        <w:separator/>
      </w:r>
    </w:p>
  </w:footnote>
  <w:footnote w:type="continuationSeparator" w:id="0">
    <w:p w14:paraId="0D335512" w14:textId="77777777" w:rsidR="00564189" w:rsidRDefault="00564189" w:rsidP="00B111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CD1C3" w14:textId="77777777" w:rsidR="00B111A9" w:rsidRDefault="00B111A9" w:rsidP="009410A9">
    <w:pPr>
      <w:pStyle w:val="Title"/>
    </w:pPr>
    <w:r w:rsidRPr="00865EC7">
      <w:rPr>
        <w:noProof/>
        <w:lang w:eastAsia="en-AU"/>
      </w:rPr>
      <w:drawing>
        <wp:anchor distT="0" distB="0" distL="114300" distR="114300" simplePos="0" relativeHeight="251661312" behindDoc="0" locked="0" layoutInCell="1" allowOverlap="1" wp14:anchorId="6E09FEE4" wp14:editId="1084534A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1602740" cy="4381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74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65EC7">
      <w:t>Assessment Coversheet</w:t>
    </w:r>
  </w:p>
  <w:p w14:paraId="25CFF5BA" w14:textId="79C4FF39" w:rsidR="00492C16" w:rsidRPr="009C6717" w:rsidRDefault="00492C16" w:rsidP="00492C16">
    <w:pPr>
      <w:jc w:val="right"/>
      <w:rPr>
        <w:rFonts w:ascii="Tahoma" w:hAnsi="Tahoma" w:cs="Tahoma"/>
      </w:rPr>
    </w:pPr>
    <w:r w:rsidRPr="005B262F">
      <w:rPr>
        <w:rFonts w:ascii="Tahoma" w:hAnsi="Tahoma" w:cs="Tahoma"/>
      </w:rPr>
      <w:t>AT0</w:t>
    </w:r>
    <w:r w:rsidR="00827711" w:rsidRPr="005B262F">
      <w:rPr>
        <w:rFonts w:ascii="Tahoma" w:hAnsi="Tahoma" w:cs="Tahoma"/>
      </w:rPr>
      <w:t>4</w:t>
    </w:r>
    <w:r w:rsidRPr="005B262F">
      <w:rPr>
        <w:rFonts w:ascii="Tahoma" w:hAnsi="Tahoma" w:cs="Tahoma"/>
      </w:rPr>
      <w:t xml:space="preserve"> </w:t>
    </w:r>
    <w:r w:rsidR="00827711">
      <w:rPr>
        <w:rFonts w:ascii="Tahoma" w:hAnsi="Tahoma" w:cs="Tahoma"/>
      </w:rPr>
      <w:t>Knowledge Questions</w:t>
    </w:r>
    <w:r w:rsidR="002640C0">
      <w:rPr>
        <w:rFonts w:ascii="Tahoma" w:hAnsi="Tahoma" w:cs="Tahoma"/>
      </w:rPr>
      <w:t xml:space="preserve"> (Part 3)</w:t>
    </w:r>
  </w:p>
  <w:p w14:paraId="2CC118D8" w14:textId="77777777" w:rsidR="00B111A9" w:rsidRDefault="00B111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FCA66" w14:textId="77777777" w:rsidR="00B111A9" w:rsidRDefault="00B111A9" w:rsidP="00B111A9">
    <w:pPr>
      <w:pStyle w:val="Title"/>
    </w:pPr>
    <w:r w:rsidRPr="00865EC7"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01B18F5B" wp14:editId="13D53DA0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1602740" cy="43815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74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65EC7">
      <w:t>Assessment Coversheet</w:t>
    </w:r>
  </w:p>
  <w:p w14:paraId="2E946DD1" w14:textId="609FB18B" w:rsidR="00B111A9" w:rsidRPr="00A96145" w:rsidRDefault="00375959" w:rsidP="00B111A9">
    <w:pPr>
      <w:jc w:val="right"/>
      <w:rPr>
        <w:rFonts w:ascii="Tahoma" w:hAnsi="Tahoma" w:cs="Tahoma"/>
        <w:color w:val="FF0000"/>
      </w:rPr>
    </w:pPr>
    <w:r w:rsidRPr="00827711">
      <w:rPr>
        <w:rFonts w:ascii="Tahoma" w:hAnsi="Tahoma" w:cs="Tahoma"/>
      </w:rPr>
      <w:t>AT0</w:t>
    </w:r>
    <w:r w:rsidR="00827711" w:rsidRPr="00827711">
      <w:rPr>
        <w:rFonts w:ascii="Tahoma" w:hAnsi="Tahoma" w:cs="Tahoma"/>
      </w:rPr>
      <w:t>4</w:t>
    </w:r>
    <w:r w:rsidRPr="00827711">
      <w:rPr>
        <w:rFonts w:ascii="Tahoma" w:hAnsi="Tahoma" w:cs="Tahoma"/>
      </w:rPr>
      <w:t xml:space="preserve"> </w:t>
    </w:r>
    <w:r w:rsidR="00827711">
      <w:rPr>
        <w:rFonts w:ascii="Tahoma" w:hAnsi="Tahoma" w:cs="Tahoma"/>
      </w:rPr>
      <w:t>Knowledge Questions</w:t>
    </w:r>
    <w:r w:rsidR="00023027">
      <w:rPr>
        <w:rFonts w:ascii="Tahoma" w:hAnsi="Tahoma" w:cs="Tahoma"/>
      </w:rPr>
      <w:t xml:space="preserve"> (Part 3)</w:t>
    </w:r>
  </w:p>
  <w:p w14:paraId="6D784601" w14:textId="77777777" w:rsidR="00B111A9" w:rsidRDefault="00B111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0BE6"/>
    <w:multiLevelType w:val="hybridMultilevel"/>
    <w:tmpl w:val="14D8F3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37377C"/>
    <w:multiLevelType w:val="hybridMultilevel"/>
    <w:tmpl w:val="784C6C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1933D7"/>
    <w:multiLevelType w:val="hybridMultilevel"/>
    <w:tmpl w:val="0D08444E"/>
    <w:lvl w:ilvl="0" w:tplc="B72CC716">
      <w:numFmt w:val="bullet"/>
      <w:lvlText w:val="-"/>
      <w:lvlJc w:val="left"/>
      <w:pPr>
        <w:ind w:left="720" w:hanging="360"/>
      </w:pPr>
      <w:rPr>
        <w:rFonts w:ascii="Palatino" w:eastAsia="Times New Roman" w:hAnsi="Palatino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B3907"/>
    <w:multiLevelType w:val="hybridMultilevel"/>
    <w:tmpl w:val="25661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E429C0"/>
    <w:multiLevelType w:val="hybridMultilevel"/>
    <w:tmpl w:val="70CA76E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644851"/>
    <w:multiLevelType w:val="hybridMultilevel"/>
    <w:tmpl w:val="C4A44BDC"/>
    <w:lvl w:ilvl="0" w:tplc="D04C7DA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2E157F"/>
    <w:multiLevelType w:val="hybridMultilevel"/>
    <w:tmpl w:val="7C44D16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6C038F"/>
    <w:multiLevelType w:val="hybridMultilevel"/>
    <w:tmpl w:val="BE8A5AB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F42222"/>
    <w:multiLevelType w:val="hybridMultilevel"/>
    <w:tmpl w:val="44D29146"/>
    <w:lvl w:ilvl="0" w:tplc="FF6EA59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424980"/>
    <w:multiLevelType w:val="hybridMultilevel"/>
    <w:tmpl w:val="EF3457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892696"/>
    <w:multiLevelType w:val="hybridMultilevel"/>
    <w:tmpl w:val="F68AC9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D02318"/>
    <w:multiLevelType w:val="hybridMultilevel"/>
    <w:tmpl w:val="0BE46C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0A2B77"/>
    <w:multiLevelType w:val="hybridMultilevel"/>
    <w:tmpl w:val="482C0C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FE36A9"/>
    <w:multiLevelType w:val="hybridMultilevel"/>
    <w:tmpl w:val="74C06A52"/>
    <w:lvl w:ilvl="0" w:tplc="6D92E05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557EB5"/>
    <w:multiLevelType w:val="hybridMultilevel"/>
    <w:tmpl w:val="97ECAAB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0A59E9"/>
    <w:multiLevelType w:val="hybridMultilevel"/>
    <w:tmpl w:val="7ABE5A64"/>
    <w:lvl w:ilvl="0" w:tplc="2D30F0C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452F12"/>
    <w:multiLevelType w:val="hybridMultilevel"/>
    <w:tmpl w:val="217265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FE41C4"/>
    <w:multiLevelType w:val="hybridMultilevel"/>
    <w:tmpl w:val="4D4A6BB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8562AE"/>
    <w:multiLevelType w:val="hybridMultilevel"/>
    <w:tmpl w:val="CEC8599A"/>
    <w:lvl w:ilvl="0" w:tplc="2D30F0C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CC1D92"/>
    <w:multiLevelType w:val="hybridMultilevel"/>
    <w:tmpl w:val="682239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920E27"/>
    <w:multiLevelType w:val="hybridMultilevel"/>
    <w:tmpl w:val="70CA76E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0711344">
    <w:abstractNumId w:val="12"/>
  </w:num>
  <w:num w:numId="2" w16cid:durableId="1515074060">
    <w:abstractNumId w:val="10"/>
  </w:num>
  <w:num w:numId="3" w16cid:durableId="1774324143">
    <w:abstractNumId w:val="0"/>
  </w:num>
  <w:num w:numId="4" w16cid:durableId="1009601286">
    <w:abstractNumId w:val="9"/>
  </w:num>
  <w:num w:numId="5" w16cid:durableId="1619332521">
    <w:abstractNumId w:val="11"/>
  </w:num>
  <w:num w:numId="6" w16cid:durableId="1675718968">
    <w:abstractNumId w:val="4"/>
  </w:num>
  <w:num w:numId="7" w16cid:durableId="630476251">
    <w:abstractNumId w:val="2"/>
  </w:num>
  <w:num w:numId="8" w16cid:durableId="343746213">
    <w:abstractNumId w:val="19"/>
  </w:num>
  <w:num w:numId="9" w16cid:durableId="1111707878">
    <w:abstractNumId w:val="8"/>
  </w:num>
  <w:num w:numId="10" w16cid:durableId="644896098">
    <w:abstractNumId w:val="7"/>
  </w:num>
  <w:num w:numId="11" w16cid:durableId="213859148">
    <w:abstractNumId w:val="6"/>
  </w:num>
  <w:num w:numId="12" w16cid:durableId="225576588">
    <w:abstractNumId w:val="14"/>
  </w:num>
  <w:num w:numId="13" w16cid:durableId="1266964183">
    <w:abstractNumId w:val="20"/>
  </w:num>
  <w:num w:numId="14" w16cid:durableId="1020427029">
    <w:abstractNumId w:val="17"/>
  </w:num>
  <w:num w:numId="15" w16cid:durableId="1552040952">
    <w:abstractNumId w:val="16"/>
  </w:num>
  <w:num w:numId="16" w16cid:durableId="1982686597">
    <w:abstractNumId w:val="1"/>
  </w:num>
  <w:num w:numId="17" w16cid:durableId="297996342">
    <w:abstractNumId w:val="3"/>
  </w:num>
  <w:num w:numId="18" w16cid:durableId="293871859">
    <w:abstractNumId w:val="13"/>
  </w:num>
  <w:num w:numId="19" w16cid:durableId="1423917516">
    <w:abstractNumId w:val="5"/>
  </w:num>
  <w:num w:numId="20" w16cid:durableId="174000530">
    <w:abstractNumId w:val="15"/>
  </w:num>
  <w:num w:numId="21" w16cid:durableId="125586688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1NTY0tjQ3tjQxNjVW0lEKTi0uzszPAykwqgUAQ7CBviwAAAA="/>
  </w:docVars>
  <w:rsids>
    <w:rsidRoot w:val="00B111A9"/>
    <w:rsid w:val="000140D1"/>
    <w:rsid w:val="00023027"/>
    <w:rsid w:val="0003007F"/>
    <w:rsid w:val="00032CAF"/>
    <w:rsid w:val="00056B7E"/>
    <w:rsid w:val="00057EBA"/>
    <w:rsid w:val="00077DEB"/>
    <w:rsid w:val="00077F27"/>
    <w:rsid w:val="000814B2"/>
    <w:rsid w:val="0009137E"/>
    <w:rsid w:val="000A02A0"/>
    <w:rsid w:val="000A2C2C"/>
    <w:rsid w:val="000A6F2B"/>
    <w:rsid w:val="000C13E1"/>
    <w:rsid w:val="000C6F26"/>
    <w:rsid w:val="000D2B09"/>
    <w:rsid w:val="00104829"/>
    <w:rsid w:val="001103F8"/>
    <w:rsid w:val="00114ABA"/>
    <w:rsid w:val="00115E09"/>
    <w:rsid w:val="00122BFE"/>
    <w:rsid w:val="001253FA"/>
    <w:rsid w:val="00140EAC"/>
    <w:rsid w:val="00147593"/>
    <w:rsid w:val="00173C38"/>
    <w:rsid w:val="00175DB9"/>
    <w:rsid w:val="00177A87"/>
    <w:rsid w:val="00177CB6"/>
    <w:rsid w:val="0018512F"/>
    <w:rsid w:val="001863D2"/>
    <w:rsid w:val="00187E93"/>
    <w:rsid w:val="00194B28"/>
    <w:rsid w:val="001A0A2F"/>
    <w:rsid w:val="001A31CC"/>
    <w:rsid w:val="001B39C8"/>
    <w:rsid w:val="001B64C8"/>
    <w:rsid w:val="001F2591"/>
    <w:rsid w:val="002002EA"/>
    <w:rsid w:val="00201796"/>
    <w:rsid w:val="002106E4"/>
    <w:rsid w:val="002110E9"/>
    <w:rsid w:val="002166BA"/>
    <w:rsid w:val="00225F7E"/>
    <w:rsid w:val="00225FAC"/>
    <w:rsid w:val="002454B0"/>
    <w:rsid w:val="0025025E"/>
    <w:rsid w:val="002640C0"/>
    <w:rsid w:val="00275925"/>
    <w:rsid w:val="00290A33"/>
    <w:rsid w:val="00292E24"/>
    <w:rsid w:val="002A1185"/>
    <w:rsid w:val="002A1D9F"/>
    <w:rsid w:val="002A514F"/>
    <w:rsid w:val="002A6E7C"/>
    <w:rsid w:val="002B2F42"/>
    <w:rsid w:val="002C122A"/>
    <w:rsid w:val="002C2C93"/>
    <w:rsid w:val="002C7EE1"/>
    <w:rsid w:val="002D1A9A"/>
    <w:rsid w:val="002D3BC7"/>
    <w:rsid w:val="002D4FDD"/>
    <w:rsid w:val="002E3637"/>
    <w:rsid w:val="002E4DD3"/>
    <w:rsid w:val="002E7938"/>
    <w:rsid w:val="00306EE0"/>
    <w:rsid w:val="0033068E"/>
    <w:rsid w:val="003417EE"/>
    <w:rsid w:val="00363A11"/>
    <w:rsid w:val="00375959"/>
    <w:rsid w:val="00377580"/>
    <w:rsid w:val="00380A64"/>
    <w:rsid w:val="00381FF9"/>
    <w:rsid w:val="00383E6B"/>
    <w:rsid w:val="003C149D"/>
    <w:rsid w:val="003C1CC6"/>
    <w:rsid w:val="003D2A24"/>
    <w:rsid w:val="003D5D27"/>
    <w:rsid w:val="003D6599"/>
    <w:rsid w:val="003E5F55"/>
    <w:rsid w:val="003F3925"/>
    <w:rsid w:val="003F409F"/>
    <w:rsid w:val="00400867"/>
    <w:rsid w:val="00402011"/>
    <w:rsid w:val="00425200"/>
    <w:rsid w:val="00432BAA"/>
    <w:rsid w:val="0043749A"/>
    <w:rsid w:val="004550F0"/>
    <w:rsid w:val="0048704F"/>
    <w:rsid w:val="00492C16"/>
    <w:rsid w:val="00494E15"/>
    <w:rsid w:val="004965C7"/>
    <w:rsid w:val="004A7DA6"/>
    <w:rsid w:val="004B5487"/>
    <w:rsid w:val="004C66D7"/>
    <w:rsid w:val="004D328F"/>
    <w:rsid w:val="0050146B"/>
    <w:rsid w:val="005103B0"/>
    <w:rsid w:val="005122AF"/>
    <w:rsid w:val="00512A5F"/>
    <w:rsid w:val="00512DF1"/>
    <w:rsid w:val="00521E93"/>
    <w:rsid w:val="005506EA"/>
    <w:rsid w:val="00552140"/>
    <w:rsid w:val="005578F9"/>
    <w:rsid w:val="00564189"/>
    <w:rsid w:val="0057427C"/>
    <w:rsid w:val="00577165"/>
    <w:rsid w:val="0058094D"/>
    <w:rsid w:val="00584867"/>
    <w:rsid w:val="00590F92"/>
    <w:rsid w:val="005A3FAA"/>
    <w:rsid w:val="005B0844"/>
    <w:rsid w:val="005B0FA5"/>
    <w:rsid w:val="005B262F"/>
    <w:rsid w:val="005B452A"/>
    <w:rsid w:val="005C2F09"/>
    <w:rsid w:val="005D17FF"/>
    <w:rsid w:val="005D24FE"/>
    <w:rsid w:val="005D5D02"/>
    <w:rsid w:val="005D686F"/>
    <w:rsid w:val="005E5271"/>
    <w:rsid w:val="005E694B"/>
    <w:rsid w:val="005E7045"/>
    <w:rsid w:val="005F68AB"/>
    <w:rsid w:val="005F793A"/>
    <w:rsid w:val="00612C3A"/>
    <w:rsid w:val="00622658"/>
    <w:rsid w:val="00635FDA"/>
    <w:rsid w:val="00637F7A"/>
    <w:rsid w:val="006422E3"/>
    <w:rsid w:val="00643C70"/>
    <w:rsid w:val="00663174"/>
    <w:rsid w:val="00677986"/>
    <w:rsid w:val="006863EA"/>
    <w:rsid w:val="00686501"/>
    <w:rsid w:val="00695477"/>
    <w:rsid w:val="00695BD9"/>
    <w:rsid w:val="006A0543"/>
    <w:rsid w:val="006A1239"/>
    <w:rsid w:val="006A1AF2"/>
    <w:rsid w:val="006A704C"/>
    <w:rsid w:val="006C0433"/>
    <w:rsid w:val="006F5D88"/>
    <w:rsid w:val="006F742F"/>
    <w:rsid w:val="0071043D"/>
    <w:rsid w:val="00711CF1"/>
    <w:rsid w:val="007161CB"/>
    <w:rsid w:val="00722E65"/>
    <w:rsid w:val="007367A1"/>
    <w:rsid w:val="00746E69"/>
    <w:rsid w:val="00753E5C"/>
    <w:rsid w:val="007543F7"/>
    <w:rsid w:val="007647D8"/>
    <w:rsid w:val="00770313"/>
    <w:rsid w:val="00770CEA"/>
    <w:rsid w:val="00773049"/>
    <w:rsid w:val="00787791"/>
    <w:rsid w:val="007A2F7C"/>
    <w:rsid w:val="007A7EDD"/>
    <w:rsid w:val="007C1389"/>
    <w:rsid w:val="007C4F4A"/>
    <w:rsid w:val="007C7F54"/>
    <w:rsid w:val="007D3C49"/>
    <w:rsid w:val="007D3D1B"/>
    <w:rsid w:val="007D74F6"/>
    <w:rsid w:val="007E4BC6"/>
    <w:rsid w:val="007F027A"/>
    <w:rsid w:val="007F5693"/>
    <w:rsid w:val="00803207"/>
    <w:rsid w:val="00806DB1"/>
    <w:rsid w:val="008118D3"/>
    <w:rsid w:val="008152D6"/>
    <w:rsid w:val="00826ACC"/>
    <w:rsid w:val="008275F6"/>
    <w:rsid w:val="00827711"/>
    <w:rsid w:val="00841ACA"/>
    <w:rsid w:val="00851838"/>
    <w:rsid w:val="00863B5A"/>
    <w:rsid w:val="008743AB"/>
    <w:rsid w:val="00881B6D"/>
    <w:rsid w:val="008839F0"/>
    <w:rsid w:val="008936CE"/>
    <w:rsid w:val="00897E6F"/>
    <w:rsid w:val="008A370B"/>
    <w:rsid w:val="008B42BB"/>
    <w:rsid w:val="008C251D"/>
    <w:rsid w:val="008C7171"/>
    <w:rsid w:val="008D51C2"/>
    <w:rsid w:val="008E6AB7"/>
    <w:rsid w:val="008F173F"/>
    <w:rsid w:val="00901B83"/>
    <w:rsid w:val="00904083"/>
    <w:rsid w:val="00911B9D"/>
    <w:rsid w:val="00924798"/>
    <w:rsid w:val="00926D2D"/>
    <w:rsid w:val="00935015"/>
    <w:rsid w:val="00935E93"/>
    <w:rsid w:val="00941ADF"/>
    <w:rsid w:val="0094353D"/>
    <w:rsid w:val="00990709"/>
    <w:rsid w:val="009907D8"/>
    <w:rsid w:val="00990DE2"/>
    <w:rsid w:val="009B1C2D"/>
    <w:rsid w:val="009C3A90"/>
    <w:rsid w:val="009C6717"/>
    <w:rsid w:val="009D4512"/>
    <w:rsid w:val="009D6623"/>
    <w:rsid w:val="009E05E1"/>
    <w:rsid w:val="009E7A5C"/>
    <w:rsid w:val="00A1221C"/>
    <w:rsid w:val="00A20298"/>
    <w:rsid w:val="00A41DB0"/>
    <w:rsid w:val="00A467BF"/>
    <w:rsid w:val="00A55728"/>
    <w:rsid w:val="00A55BBE"/>
    <w:rsid w:val="00A6236F"/>
    <w:rsid w:val="00A65B84"/>
    <w:rsid w:val="00A672EB"/>
    <w:rsid w:val="00A71D92"/>
    <w:rsid w:val="00A85127"/>
    <w:rsid w:val="00A85AE1"/>
    <w:rsid w:val="00A92CC0"/>
    <w:rsid w:val="00A932F3"/>
    <w:rsid w:val="00A96145"/>
    <w:rsid w:val="00AC56B9"/>
    <w:rsid w:val="00AD65B9"/>
    <w:rsid w:val="00AD721F"/>
    <w:rsid w:val="00B111A9"/>
    <w:rsid w:val="00B11A97"/>
    <w:rsid w:val="00B121BA"/>
    <w:rsid w:val="00B12B9A"/>
    <w:rsid w:val="00B2621C"/>
    <w:rsid w:val="00B305EE"/>
    <w:rsid w:val="00B40276"/>
    <w:rsid w:val="00B4223A"/>
    <w:rsid w:val="00B4302C"/>
    <w:rsid w:val="00B4626F"/>
    <w:rsid w:val="00B4712A"/>
    <w:rsid w:val="00B57E4C"/>
    <w:rsid w:val="00B608E3"/>
    <w:rsid w:val="00B86340"/>
    <w:rsid w:val="00B953A2"/>
    <w:rsid w:val="00BC6FD1"/>
    <w:rsid w:val="00BC780F"/>
    <w:rsid w:val="00BD2AE8"/>
    <w:rsid w:val="00BD2C6D"/>
    <w:rsid w:val="00BF5DBA"/>
    <w:rsid w:val="00C01514"/>
    <w:rsid w:val="00C0339F"/>
    <w:rsid w:val="00C15217"/>
    <w:rsid w:val="00C214F0"/>
    <w:rsid w:val="00C300D9"/>
    <w:rsid w:val="00C30D34"/>
    <w:rsid w:val="00C353FA"/>
    <w:rsid w:val="00C63CF6"/>
    <w:rsid w:val="00C651CA"/>
    <w:rsid w:val="00CB033E"/>
    <w:rsid w:val="00CB25AB"/>
    <w:rsid w:val="00CE6ECF"/>
    <w:rsid w:val="00CF6263"/>
    <w:rsid w:val="00D067C1"/>
    <w:rsid w:val="00D0741B"/>
    <w:rsid w:val="00D414E1"/>
    <w:rsid w:val="00D47D1F"/>
    <w:rsid w:val="00D52C67"/>
    <w:rsid w:val="00D541F9"/>
    <w:rsid w:val="00D650E7"/>
    <w:rsid w:val="00D66870"/>
    <w:rsid w:val="00D74CB9"/>
    <w:rsid w:val="00D92A8C"/>
    <w:rsid w:val="00DA38EB"/>
    <w:rsid w:val="00DA7E31"/>
    <w:rsid w:val="00DB0CC8"/>
    <w:rsid w:val="00DB38E9"/>
    <w:rsid w:val="00DF0BDD"/>
    <w:rsid w:val="00DF610E"/>
    <w:rsid w:val="00E04E89"/>
    <w:rsid w:val="00E05BDC"/>
    <w:rsid w:val="00E13577"/>
    <w:rsid w:val="00E354FD"/>
    <w:rsid w:val="00E36677"/>
    <w:rsid w:val="00E4309B"/>
    <w:rsid w:val="00E46252"/>
    <w:rsid w:val="00E533CC"/>
    <w:rsid w:val="00E62D13"/>
    <w:rsid w:val="00E637A5"/>
    <w:rsid w:val="00E7500D"/>
    <w:rsid w:val="00E77A61"/>
    <w:rsid w:val="00E82C33"/>
    <w:rsid w:val="00E85BE0"/>
    <w:rsid w:val="00E878CB"/>
    <w:rsid w:val="00E9349E"/>
    <w:rsid w:val="00E95D47"/>
    <w:rsid w:val="00EB0343"/>
    <w:rsid w:val="00EB21E2"/>
    <w:rsid w:val="00EB273C"/>
    <w:rsid w:val="00EB75A5"/>
    <w:rsid w:val="00EC6CBB"/>
    <w:rsid w:val="00ED1E65"/>
    <w:rsid w:val="00ED3A2D"/>
    <w:rsid w:val="00ED678D"/>
    <w:rsid w:val="00EF26C0"/>
    <w:rsid w:val="00F0393B"/>
    <w:rsid w:val="00F04675"/>
    <w:rsid w:val="00F07D73"/>
    <w:rsid w:val="00F14D06"/>
    <w:rsid w:val="00F154BA"/>
    <w:rsid w:val="00F254F0"/>
    <w:rsid w:val="00F31E3E"/>
    <w:rsid w:val="00F35361"/>
    <w:rsid w:val="00F56035"/>
    <w:rsid w:val="00F60AD1"/>
    <w:rsid w:val="00F67B36"/>
    <w:rsid w:val="00F74E5B"/>
    <w:rsid w:val="00F96853"/>
    <w:rsid w:val="00FC4486"/>
    <w:rsid w:val="00FC6BFA"/>
    <w:rsid w:val="00FD15B0"/>
    <w:rsid w:val="00FD2192"/>
    <w:rsid w:val="00FD24D2"/>
    <w:rsid w:val="00FD436A"/>
    <w:rsid w:val="00FD46AD"/>
    <w:rsid w:val="00FF0CAE"/>
    <w:rsid w:val="00FF3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0BF8FA"/>
  <w15:docId w15:val="{D578C291-63B7-48AC-AA4E-7EF35D347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46AD"/>
    <w:pPr>
      <w:widowControl w:val="0"/>
      <w:spacing w:after="0" w:line="240" w:lineRule="auto"/>
    </w:pPr>
    <w:rPr>
      <w:rFonts w:ascii="Palatino" w:eastAsia="Times New Roman" w:hAnsi="Palatino" w:cs="Times New Roman"/>
      <w:snapToGrid w:val="0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25FA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25FA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C1CC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11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11A9"/>
  </w:style>
  <w:style w:type="paragraph" w:styleId="Footer">
    <w:name w:val="footer"/>
    <w:basedOn w:val="Normal"/>
    <w:link w:val="FooterChar"/>
    <w:uiPriority w:val="99"/>
    <w:unhideWhenUsed/>
    <w:rsid w:val="00B111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11A9"/>
  </w:style>
  <w:style w:type="paragraph" w:styleId="Title">
    <w:name w:val="Title"/>
    <w:basedOn w:val="Normal"/>
    <w:next w:val="Normal"/>
    <w:link w:val="TitleChar"/>
    <w:uiPriority w:val="10"/>
    <w:qFormat/>
    <w:rsid w:val="00B111A9"/>
    <w:pPr>
      <w:contextualSpacing/>
      <w:jc w:val="right"/>
    </w:pPr>
    <w:rPr>
      <w:rFonts w:ascii="Tahoma" w:eastAsiaTheme="majorEastAsia" w:hAnsi="Tahoma" w:cs="Tahoma"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111A9"/>
    <w:rPr>
      <w:rFonts w:ascii="Tahoma" w:eastAsiaTheme="majorEastAsia" w:hAnsi="Tahoma" w:cs="Tahoma"/>
      <w:spacing w:val="-10"/>
      <w:kern w:val="28"/>
      <w:sz w:val="32"/>
      <w:szCs w:val="32"/>
    </w:rPr>
  </w:style>
  <w:style w:type="paragraph" w:styleId="ListParagraph">
    <w:name w:val="List Paragraph"/>
    <w:basedOn w:val="Normal"/>
    <w:uiPriority w:val="34"/>
    <w:qFormat/>
    <w:rsid w:val="00B111A9"/>
    <w:pPr>
      <w:ind w:left="720"/>
      <w:contextualSpacing/>
    </w:pPr>
  </w:style>
  <w:style w:type="table" w:styleId="TableGrid">
    <w:name w:val="Table Grid"/>
    <w:basedOn w:val="TableNormal"/>
    <w:uiPriority w:val="39"/>
    <w:rsid w:val="00B111A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E6A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6AB7"/>
    <w:rPr>
      <w:rFonts w:ascii="Tahoma" w:eastAsia="Times New Roman" w:hAnsi="Tahoma" w:cs="Tahoma"/>
      <w:snapToGrid w:val="0"/>
      <w:sz w:val="16"/>
      <w:szCs w:val="16"/>
    </w:rPr>
  </w:style>
  <w:style w:type="paragraph" w:customStyle="1" w:styleId="MeSigning">
    <w:name w:val="Me Signing"/>
    <w:link w:val="MeSigningChar"/>
    <w:qFormat/>
    <w:rsid w:val="00225FAC"/>
    <w:pPr>
      <w:spacing w:after="0"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225FAC"/>
    <w:rPr>
      <w:rFonts w:ascii="Brush Script MT" w:hAnsi="Brush Script MT"/>
      <w:strike/>
      <w:color w:val="0000FF"/>
      <w:lang w:val="en-US"/>
    </w:rPr>
  </w:style>
  <w:style w:type="paragraph" w:customStyle="1" w:styleId="MyHeading">
    <w:name w:val="My Heading"/>
    <w:basedOn w:val="Heading1"/>
    <w:next w:val="Normal"/>
    <w:link w:val="MyHeadingChar"/>
    <w:qFormat/>
    <w:rsid w:val="003C1CC6"/>
    <w:pPr>
      <w:widowControl/>
      <w:spacing w:before="0"/>
    </w:pPr>
    <w:rPr>
      <w:snapToGrid/>
      <w:color w:val="000099"/>
      <w:kern w:val="2"/>
      <w14:ligatures w14:val="standardContextual"/>
    </w:rPr>
  </w:style>
  <w:style w:type="character" w:customStyle="1" w:styleId="Heading1Char">
    <w:name w:val="Heading 1 Char"/>
    <w:basedOn w:val="DefaultParagraphFont"/>
    <w:link w:val="Heading1"/>
    <w:uiPriority w:val="9"/>
    <w:rsid w:val="00225FAC"/>
    <w:rPr>
      <w:rFonts w:asciiTheme="majorHAnsi" w:eastAsiaTheme="majorEastAsia" w:hAnsiTheme="majorHAnsi" w:cstheme="majorBidi"/>
      <w:snapToGrid w:val="0"/>
      <w:color w:val="2F5496" w:themeColor="accent1" w:themeShade="BF"/>
      <w:sz w:val="32"/>
      <w:szCs w:val="32"/>
    </w:rPr>
  </w:style>
  <w:style w:type="paragraph" w:customStyle="1" w:styleId="MyHeading2">
    <w:name w:val="My Heading 2"/>
    <w:basedOn w:val="Heading2"/>
    <w:next w:val="MyStyle"/>
    <w:link w:val="MyHeading2Char"/>
    <w:qFormat/>
    <w:rsid w:val="003C1CC6"/>
    <w:pPr>
      <w:widowControl/>
      <w:spacing w:before="0"/>
    </w:pPr>
    <w:rPr>
      <w:snapToGrid/>
      <w:color w:val="000099"/>
      <w:kern w:val="2"/>
      <w:sz w:val="28"/>
      <w:lang w:val="en-US"/>
      <w14:ligatures w14:val="standardContextual"/>
    </w:rPr>
  </w:style>
  <w:style w:type="character" w:customStyle="1" w:styleId="MyHeading2Char">
    <w:name w:val="My Heading 2 Char"/>
    <w:basedOn w:val="DefaultParagraphFont"/>
    <w:link w:val="MyHeading2"/>
    <w:rsid w:val="003C1CC6"/>
    <w:rPr>
      <w:rFonts w:asciiTheme="majorHAnsi" w:eastAsiaTheme="majorEastAsia" w:hAnsiTheme="majorHAnsi" w:cstheme="majorBidi"/>
      <w:color w:val="000099"/>
      <w:kern w:val="2"/>
      <w:sz w:val="28"/>
      <w:szCs w:val="26"/>
      <w:lang w:val="en-US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25FAC"/>
    <w:rPr>
      <w:rFonts w:asciiTheme="majorHAnsi" w:eastAsiaTheme="majorEastAsia" w:hAnsiTheme="majorHAnsi" w:cstheme="majorBidi"/>
      <w:snapToGrid w:val="0"/>
      <w:color w:val="2F5496" w:themeColor="accent1" w:themeShade="BF"/>
      <w:sz w:val="26"/>
      <w:szCs w:val="26"/>
    </w:rPr>
  </w:style>
  <w:style w:type="paragraph" w:customStyle="1" w:styleId="MyStyle">
    <w:name w:val="My Style"/>
    <w:basedOn w:val="Normal"/>
    <w:link w:val="MyStyleChar"/>
    <w:qFormat/>
    <w:rsid w:val="003C1CC6"/>
    <w:pPr>
      <w:widowControl/>
    </w:pPr>
    <w:rPr>
      <w:rFonts w:asciiTheme="minorHAnsi" w:eastAsiaTheme="minorHAnsi" w:hAnsiTheme="minorHAnsi" w:cstheme="minorBidi"/>
      <w:snapToGrid/>
      <w:color w:val="0000FF"/>
      <w:kern w:val="2"/>
      <w:szCs w:val="22"/>
      <w14:ligatures w14:val="standardContextual"/>
    </w:rPr>
  </w:style>
  <w:style w:type="character" w:customStyle="1" w:styleId="MyStyleChar">
    <w:name w:val="My Style Char"/>
    <w:basedOn w:val="DefaultParagraphFont"/>
    <w:link w:val="MyStyle"/>
    <w:rsid w:val="003C1CC6"/>
    <w:rPr>
      <w:color w:val="0000FF"/>
      <w:kern w:val="2"/>
      <w:sz w:val="24"/>
      <w14:ligatures w14:val="standardContextual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3C1CC6"/>
    <w:pPr>
      <w:widowControl/>
      <w:spacing w:before="0"/>
    </w:pPr>
    <w:rPr>
      <w:snapToGrid/>
      <w:color w:val="000099"/>
      <w:kern w:val="2"/>
      <w:sz w:val="28"/>
      <w:lang w:val="en-US"/>
      <w14:ligatures w14:val="standardContextual"/>
    </w:rPr>
  </w:style>
  <w:style w:type="character" w:customStyle="1" w:styleId="MySubheadingChar">
    <w:name w:val="My Subheading Char"/>
    <w:basedOn w:val="DefaultParagraphFont"/>
    <w:link w:val="MySubheading"/>
    <w:rsid w:val="003C1CC6"/>
    <w:rPr>
      <w:rFonts w:asciiTheme="majorHAnsi" w:eastAsiaTheme="majorEastAsia" w:hAnsiTheme="majorHAnsi" w:cstheme="majorBidi"/>
      <w:color w:val="000099"/>
      <w:kern w:val="2"/>
      <w:sz w:val="28"/>
      <w:szCs w:val="26"/>
      <w:lang w:val="en-US"/>
      <w14:ligatures w14:val="standardContextual"/>
    </w:rPr>
  </w:style>
  <w:style w:type="paragraph" w:customStyle="1" w:styleId="MySubtitle">
    <w:name w:val="My Subtitle"/>
    <w:basedOn w:val="Subtitle"/>
    <w:next w:val="MyStyle"/>
    <w:link w:val="MySubtitleChar"/>
    <w:qFormat/>
    <w:rsid w:val="003C1CC6"/>
    <w:pPr>
      <w:widowControl/>
      <w:spacing w:after="0"/>
      <w:jc w:val="center"/>
    </w:pPr>
    <w:rPr>
      <w:snapToGrid/>
      <w:color w:val="0066FF"/>
      <w:kern w:val="2"/>
      <w:sz w:val="20"/>
      <w:lang w:val="en-US"/>
      <w14:ligatures w14:val="standardContextual"/>
    </w:rPr>
  </w:style>
  <w:style w:type="character" w:customStyle="1" w:styleId="MySubtitleChar">
    <w:name w:val="My Subtitle Char"/>
    <w:basedOn w:val="SubtitleChar"/>
    <w:link w:val="MySubtitle"/>
    <w:rsid w:val="003C1CC6"/>
    <w:rPr>
      <w:rFonts w:eastAsiaTheme="minorEastAsia"/>
      <w:snapToGrid/>
      <w:color w:val="0066FF"/>
      <w:spacing w:val="15"/>
      <w:kern w:val="2"/>
      <w:sz w:val="20"/>
      <w:lang w:val="en-US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225FA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225FAC"/>
    <w:rPr>
      <w:rFonts w:eastAsiaTheme="minorEastAsia"/>
      <w:snapToGrid w:val="0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3C1CC6"/>
    <w:pPr>
      <w:widowControl/>
      <w:jc w:val="center"/>
    </w:pPr>
    <w:rPr>
      <w:rFonts w:asciiTheme="majorHAnsi" w:hAnsiTheme="majorHAnsi" w:cstheme="majorBidi"/>
      <w:snapToGrid/>
      <w:color w:val="000099"/>
      <w:sz w:val="56"/>
      <w:szCs w:val="56"/>
      <w:lang w:val="en-US"/>
      <w14:ligatures w14:val="standardContextual"/>
    </w:rPr>
  </w:style>
  <w:style w:type="character" w:customStyle="1" w:styleId="MyTitleChar">
    <w:name w:val="My Title Char"/>
    <w:basedOn w:val="TitleChar"/>
    <w:link w:val="MyTitle"/>
    <w:rsid w:val="003C1CC6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  <w14:ligatures w14:val="standardContextual"/>
    </w:rPr>
  </w:style>
  <w:style w:type="paragraph" w:customStyle="1" w:styleId="MyContactInfoStyle">
    <w:name w:val="My Contact Info Style"/>
    <w:basedOn w:val="Normal"/>
    <w:next w:val="MyStyle"/>
    <w:link w:val="MyContactInfoStyleChar"/>
    <w:qFormat/>
    <w:rsid w:val="003C1CC6"/>
    <w:pPr>
      <w:widowControl/>
      <w:contextualSpacing/>
      <w:jc w:val="center"/>
    </w:pPr>
    <w:rPr>
      <w:rFonts w:asciiTheme="minorHAnsi" w:eastAsiaTheme="minorHAnsi" w:hAnsiTheme="minorHAnsi" w:cstheme="minorBidi"/>
      <w:b/>
      <w:bCs/>
      <w:snapToGrid/>
      <w:color w:val="000099"/>
      <w:kern w:val="2"/>
      <w:sz w:val="40"/>
      <w:szCs w:val="40"/>
      <w14:ligatures w14:val="standardContextual"/>
    </w:rPr>
  </w:style>
  <w:style w:type="character" w:customStyle="1" w:styleId="MyContactInfoStyleChar">
    <w:name w:val="My Contact Info Style Char"/>
    <w:basedOn w:val="DefaultParagraphFont"/>
    <w:link w:val="MyContactInfoStyle"/>
    <w:rsid w:val="003C1CC6"/>
    <w:rPr>
      <w:b/>
      <w:bCs/>
      <w:color w:val="000099"/>
      <w:kern w:val="2"/>
      <w:sz w:val="40"/>
      <w:szCs w:val="40"/>
      <w14:ligatures w14:val="standardContextual"/>
    </w:rPr>
  </w:style>
  <w:style w:type="character" w:customStyle="1" w:styleId="MyHeadingChar">
    <w:name w:val="My Heading Char"/>
    <w:basedOn w:val="Heading1Char"/>
    <w:link w:val="MyHeading"/>
    <w:rsid w:val="003C1CC6"/>
    <w:rPr>
      <w:rFonts w:asciiTheme="majorHAnsi" w:eastAsiaTheme="majorEastAsia" w:hAnsiTheme="majorHAnsi" w:cstheme="majorBidi"/>
      <w:snapToGrid/>
      <w:color w:val="000099"/>
      <w:kern w:val="2"/>
      <w:sz w:val="32"/>
      <w:szCs w:val="32"/>
      <w14:ligatures w14:val="standardContextual"/>
    </w:rPr>
  </w:style>
  <w:style w:type="paragraph" w:customStyle="1" w:styleId="MyHeading3">
    <w:name w:val="My Heading 3"/>
    <w:basedOn w:val="Heading3"/>
    <w:link w:val="MyHeading3Char"/>
    <w:qFormat/>
    <w:rsid w:val="003C1CC6"/>
    <w:pPr>
      <w:keepNext w:val="0"/>
      <w:keepLines w:val="0"/>
      <w:widowControl/>
      <w:spacing w:before="0"/>
      <w:contextualSpacing/>
    </w:pPr>
    <w:rPr>
      <w:snapToGrid/>
      <w:color w:val="000099"/>
      <w:kern w:val="2"/>
      <w14:ligatures w14:val="standardContextual"/>
    </w:rPr>
  </w:style>
  <w:style w:type="character" w:customStyle="1" w:styleId="MyHeading3Char">
    <w:name w:val="My Heading 3 Char"/>
    <w:basedOn w:val="Heading3Char"/>
    <w:link w:val="MyHeading3"/>
    <w:rsid w:val="003C1CC6"/>
    <w:rPr>
      <w:rFonts w:asciiTheme="majorHAnsi" w:eastAsiaTheme="majorEastAsia" w:hAnsiTheme="majorHAnsi" w:cstheme="majorBidi"/>
      <w:snapToGrid/>
      <w:color w:val="000099"/>
      <w:kern w:val="2"/>
      <w:sz w:val="24"/>
      <w:szCs w:val="24"/>
      <w14:ligatures w14:val="standardContextual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C1CC6"/>
    <w:rPr>
      <w:rFonts w:asciiTheme="majorHAnsi" w:eastAsiaTheme="majorEastAsia" w:hAnsiTheme="majorHAnsi" w:cstheme="majorBidi"/>
      <w:snapToGrid w:val="0"/>
      <w:color w:val="1F3763" w:themeColor="accent1" w:themeShade="7F"/>
      <w:sz w:val="24"/>
      <w:szCs w:val="24"/>
    </w:rPr>
  </w:style>
  <w:style w:type="paragraph" w:customStyle="1" w:styleId="MySigning">
    <w:name w:val="My Signing"/>
    <w:basedOn w:val="Normal"/>
    <w:link w:val="MySigningChar"/>
    <w:qFormat/>
    <w:rsid w:val="003C1CC6"/>
    <w:pPr>
      <w:widowControl/>
      <w:tabs>
        <w:tab w:val="left" w:pos="1515"/>
      </w:tabs>
    </w:pPr>
    <w:rPr>
      <w:rFonts w:ascii="Brush Script MT" w:eastAsiaTheme="minorHAnsi" w:hAnsi="Brush Script MT" w:cs="Tahoma"/>
      <w:strike/>
      <w:snapToGrid/>
      <w:color w:val="0000FF"/>
      <w:kern w:val="2"/>
      <w:sz w:val="20"/>
      <w14:ligatures w14:val="standardContextual"/>
    </w:rPr>
  </w:style>
  <w:style w:type="character" w:customStyle="1" w:styleId="MySigningChar">
    <w:name w:val="My Signing Char"/>
    <w:basedOn w:val="DefaultParagraphFont"/>
    <w:link w:val="MySigning"/>
    <w:rsid w:val="003C1CC6"/>
    <w:rPr>
      <w:rFonts w:ascii="Brush Script MT" w:hAnsi="Brush Script MT" w:cs="Tahoma"/>
      <w:strike/>
      <w:color w:val="0000FF"/>
      <w:kern w:val="2"/>
      <w:sz w:val="20"/>
      <w:szCs w:val="20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5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7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957F55A69F654AA3252E2C9A1E9598" ma:contentTypeVersion="11" ma:contentTypeDescription="Create a new document." ma:contentTypeScope="" ma:versionID="12bafecc36c09a10ab010f4f3ac10b9f">
  <xsd:schema xmlns:xsd="http://www.w3.org/2001/XMLSchema" xmlns:xs="http://www.w3.org/2001/XMLSchema" xmlns:p="http://schemas.microsoft.com/office/2006/metadata/properties" xmlns:ns2="d47a411c-4273-473d-a040-f7736f373771" xmlns:ns3="4a180b99-88d1-4064-9650-04e070978a5b" targetNamespace="http://schemas.microsoft.com/office/2006/metadata/properties" ma:root="true" ma:fieldsID="458c874044a293bbea8cc0f81b608eff" ns2:_="" ns3:_="">
    <xsd:import namespace="d47a411c-4273-473d-a040-f7736f373771"/>
    <xsd:import namespace="4a180b99-88d1-4064-9650-04e070978a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7a411c-4273-473d-a040-f7736f3737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180b99-88d1-4064-9650-04e070978a5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4697B0-8599-4CF4-B90C-BC51B3947BA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C27DF9F-C3C4-4AA0-AD6A-6778509ECD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DB8CBD-C210-42A9-A161-9999DBF92F4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9CD9960-F2DD-4211-A03B-B2F42D4DC4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7a411c-4273-473d-a040-f7736f373771"/>
    <ds:schemaRef ds:uri="4a180b99-88d1-4064-9650-04e070978a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5</Pages>
  <Words>1152</Words>
  <Characters>6487</Characters>
  <Application>Microsoft Office Word</Application>
  <DocSecurity>0</DocSecurity>
  <Lines>223</Lines>
  <Paragraphs>1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 Metro TAFE</Company>
  <LinksUpToDate>false</LinksUpToDate>
  <CharactersWithSpaces>7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a Hickey</dc:creator>
  <cp:keywords/>
  <dc:description/>
  <cp:lastModifiedBy>Richard Pountney</cp:lastModifiedBy>
  <cp:revision>9</cp:revision>
  <dcterms:created xsi:type="dcterms:W3CDTF">2022-05-09T07:01:00Z</dcterms:created>
  <dcterms:modified xsi:type="dcterms:W3CDTF">2023-10-12T0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957F55A69F654AA3252E2C9A1E9598</vt:lpwstr>
  </property>
  <property fmtid="{D5CDD505-2E9C-101B-9397-08002B2CF9AE}" pid="3" name="_dlc_DocIdItemGuid">
    <vt:lpwstr>e58262ae-885e-4e4e-9f5a-86252907ef98</vt:lpwstr>
  </property>
  <property fmtid="{D5CDD505-2E9C-101B-9397-08002B2CF9AE}" pid="4" name="GrammarlyDocumentId">
    <vt:lpwstr>fcd83ac9863eaf766d4814c18eb6434e70af49b2ecd8308798dec9fc7223086a</vt:lpwstr>
  </property>
</Properties>
</file>